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93C81B" w14:textId="77777777" w:rsidR="00E70F9C" w:rsidRPr="00870DAE" w:rsidRDefault="00E70F9C" w:rsidP="00E70F9C">
      <w:pPr>
        <w:rPr>
          <w:rFonts w:ascii="Montserrat Light" w:hAnsi="Montserrat Light"/>
          <w:color w:val="404040"/>
          <w:sz w:val="28"/>
          <w:szCs w:val="28"/>
        </w:rPr>
      </w:pPr>
    </w:p>
    <w:p w14:paraId="6570966A" w14:textId="0567360D" w:rsidR="00E70F9C" w:rsidRPr="00870DAE" w:rsidRDefault="00E70F9C" w:rsidP="00E70F9C">
      <w:pPr>
        <w:outlineLvl w:val="0"/>
        <w:rPr>
          <w:rFonts w:ascii="Montserrat Light" w:hAnsi="Montserrat Light"/>
          <w:b/>
        </w:rPr>
      </w:pPr>
      <w:r w:rsidRPr="00870DAE">
        <w:rPr>
          <w:rFonts w:ascii="Montserrat Light" w:hAnsi="Montserrat Light"/>
          <w:b/>
        </w:rPr>
        <w:t>Position Title:</w:t>
      </w:r>
      <w:r w:rsidR="00B918FE" w:rsidRPr="00870DAE">
        <w:rPr>
          <w:rFonts w:ascii="Montserrat Light" w:hAnsi="Montserrat Light"/>
          <w:b/>
        </w:rPr>
        <w:t xml:space="preserve"> </w:t>
      </w:r>
      <w:r w:rsidR="004C31B7" w:rsidRPr="00870DAE">
        <w:rPr>
          <w:rFonts w:ascii="Montserrat Light" w:hAnsi="Montserrat Light"/>
          <w:b/>
        </w:rPr>
        <w:t>Next Steps</w:t>
      </w:r>
      <w:r w:rsidR="002001C6" w:rsidRPr="00870DAE">
        <w:rPr>
          <w:rFonts w:ascii="Montserrat Light" w:hAnsi="Montserrat Light"/>
          <w:b/>
        </w:rPr>
        <w:t xml:space="preserve"> Director of Groups</w:t>
      </w:r>
      <w:r w:rsidR="004C31B7" w:rsidRPr="00870DAE">
        <w:rPr>
          <w:rFonts w:ascii="Montserrat Light" w:hAnsi="Montserrat Light"/>
          <w:b/>
        </w:rPr>
        <w:tab/>
      </w:r>
      <w:r w:rsidRPr="00870DAE">
        <w:rPr>
          <w:rFonts w:ascii="Montserrat Light" w:hAnsi="Montserrat Light"/>
          <w:b/>
        </w:rPr>
        <w:t xml:space="preserve">Department: </w:t>
      </w:r>
      <w:r w:rsidR="007F64F2" w:rsidRPr="00870DAE">
        <w:rPr>
          <w:rFonts w:ascii="Montserrat Light" w:hAnsi="Montserrat Light"/>
          <w:b/>
        </w:rPr>
        <w:t>Campuses</w:t>
      </w:r>
    </w:p>
    <w:p w14:paraId="7A3DFD2C" w14:textId="4F44E613" w:rsidR="00E70F9C" w:rsidRPr="00870DAE" w:rsidRDefault="00E70F9C" w:rsidP="00E70F9C">
      <w:pPr>
        <w:outlineLvl w:val="0"/>
        <w:rPr>
          <w:rFonts w:ascii="Montserrat Light" w:hAnsi="Montserrat Light"/>
          <w:b/>
        </w:rPr>
      </w:pPr>
      <w:r w:rsidRPr="00870DAE">
        <w:rPr>
          <w:rFonts w:ascii="Montserrat Light" w:hAnsi="Montserrat Light"/>
          <w:b/>
        </w:rPr>
        <w:t>Reports to:</w:t>
      </w:r>
      <w:r w:rsidR="00B918FE" w:rsidRPr="00870DAE">
        <w:rPr>
          <w:rFonts w:ascii="Montserrat Light" w:hAnsi="Montserrat Light"/>
        </w:rPr>
        <w:t xml:space="preserve">  </w:t>
      </w:r>
      <w:r w:rsidR="007F64F2" w:rsidRPr="00870DAE">
        <w:rPr>
          <w:rFonts w:ascii="Montserrat Light" w:hAnsi="Montserrat Light"/>
          <w:b/>
        </w:rPr>
        <w:t>Campus Pastor</w:t>
      </w:r>
      <w:r w:rsidR="00B918FE" w:rsidRPr="00870DAE">
        <w:rPr>
          <w:rFonts w:ascii="Montserrat Light" w:hAnsi="Montserrat Light"/>
        </w:rPr>
        <w:tab/>
      </w:r>
      <w:r w:rsidRPr="00870DAE">
        <w:rPr>
          <w:rFonts w:ascii="Montserrat Light" w:hAnsi="Montserrat Light"/>
        </w:rPr>
        <w:tab/>
        <w:t xml:space="preserve">           </w:t>
      </w:r>
      <w:r w:rsidR="004C31B7" w:rsidRPr="00870DAE">
        <w:rPr>
          <w:rFonts w:ascii="Montserrat Light" w:hAnsi="Montserrat Light"/>
        </w:rPr>
        <w:tab/>
      </w:r>
      <w:r w:rsidR="001E245D" w:rsidRPr="00870DAE">
        <w:rPr>
          <w:rFonts w:ascii="Montserrat Light" w:hAnsi="Montserrat Light"/>
        </w:rPr>
        <w:tab/>
      </w:r>
      <w:r w:rsidRPr="00870DAE">
        <w:rPr>
          <w:rFonts w:ascii="Montserrat Light" w:hAnsi="Montserrat Light"/>
          <w:b/>
        </w:rPr>
        <w:t>Campus/Team:</w:t>
      </w:r>
      <w:r w:rsidR="00B918FE" w:rsidRPr="00870DAE">
        <w:rPr>
          <w:rFonts w:ascii="Montserrat Light" w:hAnsi="Montserrat Light"/>
          <w:b/>
        </w:rPr>
        <w:t xml:space="preserve">  </w:t>
      </w:r>
      <w:r w:rsidR="007F64F2" w:rsidRPr="00870DAE">
        <w:rPr>
          <w:rFonts w:ascii="Montserrat Light" w:hAnsi="Montserrat Light"/>
          <w:b/>
        </w:rPr>
        <w:t>Next Steps</w:t>
      </w:r>
    </w:p>
    <w:p w14:paraId="5AE663CE" w14:textId="20049DAE" w:rsidR="00E70F9C" w:rsidRPr="00870DAE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i/>
        </w:rPr>
      </w:pPr>
      <w:r w:rsidRPr="00870DAE">
        <w:rPr>
          <w:rFonts w:ascii="Montserrat Light" w:hAnsi="Montserrat Light"/>
          <w:b/>
        </w:rPr>
        <w:t xml:space="preserve">Hours </w:t>
      </w:r>
      <w:r w:rsidR="008177DA" w:rsidRPr="00870DAE">
        <w:rPr>
          <w:rFonts w:ascii="Montserrat Light" w:hAnsi="Montserrat Light"/>
          <w:b/>
        </w:rPr>
        <w:t>per</w:t>
      </w:r>
      <w:r w:rsidRPr="00870DAE">
        <w:rPr>
          <w:rFonts w:ascii="Montserrat Light" w:hAnsi="Montserrat Light"/>
          <w:b/>
        </w:rPr>
        <w:t xml:space="preserve"> Week: </w:t>
      </w:r>
      <w:r w:rsidR="0021056C" w:rsidRPr="00870DAE">
        <w:rPr>
          <w:rFonts w:ascii="Montserrat Light" w:hAnsi="Montserrat Light"/>
          <w:b/>
        </w:rPr>
        <w:t>4</w:t>
      </w:r>
      <w:r w:rsidR="00870DAE">
        <w:rPr>
          <w:rFonts w:ascii="Montserrat Light" w:hAnsi="Montserrat Light"/>
          <w:b/>
        </w:rPr>
        <w:t>0</w:t>
      </w:r>
      <w:r w:rsidR="00345B08" w:rsidRPr="00870DAE">
        <w:rPr>
          <w:rFonts w:ascii="Montserrat Light" w:hAnsi="Montserrat Light"/>
          <w:b/>
        </w:rPr>
        <w:tab/>
      </w:r>
      <w:r w:rsidR="00345B08" w:rsidRPr="00870DAE">
        <w:rPr>
          <w:rFonts w:ascii="Montserrat Light" w:hAnsi="Montserrat Light"/>
          <w:b/>
        </w:rPr>
        <w:tab/>
      </w:r>
      <w:r w:rsidR="00345B08" w:rsidRPr="00870DAE">
        <w:rPr>
          <w:rFonts w:ascii="Montserrat Light" w:hAnsi="Montserrat Light"/>
          <w:b/>
        </w:rPr>
        <w:tab/>
      </w:r>
      <w:r w:rsidR="00870DAE">
        <w:rPr>
          <w:rFonts w:ascii="Montserrat Light" w:hAnsi="Montserrat Light"/>
          <w:b/>
        </w:rPr>
        <w:tab/>
      </w:r>
      <w:r w:rsidR="00870DAE">
        <w:rPr>
          <w:rFonts w:ascii="Montserrat Light" w:hAnsi="Montserrat Light"/>
          <w:b/>
        </w:rPr>
        <w:tab/>
      </w:r>
      <w:r w:rsidR="00870DAE" w:rsidRPr="00870DAE">
        <w:rPr>
          <w:rFonts w:ascii="Montserrat Light" w:hAnsi="Montserrat Light"/>
          <w:b/>
        </w:rPr>
        <w:t>Hourly</w:t>
      </w:r>
      <w:r w:rsidR="004F53EB" w:rsidRPr="00870DAE">
        <w:rPr>
          <w:rFonts w:ascii="Montserrat Light" w:hAnsi="Montserrat Light"/>
          <w:b/>
        </w:rPr>
        <w:t xml:space="preserve"> (</w:t>
      </w:r>
      <w:r w:rsidR="00870DAE">
        <w:rPr>
          <w:rFonts w:ascii="Montserrat Light" w:hAnsi="Montserrat Light"/>
          <w:b/>
        </w:rPr>
        <w:t>Salary if pastoral status</w:t>
      </w:r>
      <w:bookmarkStart w:id="0" w:name="_GoBack"/>
      <w:bookmarkEnd w:id="0"/>
      <w:r w:rsidR="004F53EB" w:rsidRPr="00870DAE">
        <w:rPr>
          <w:rFonts w:ascii="Montserrat Light" w:hAnsi="Montserrat Light"/>
          <w:b/>
        </w:rPr>
        <w:t>)</w:t>
      </w:r>
    </w:p>
    <w:p w14:paraId="1E866C67" w14:textId="2169AFAD" w:rsidR="002926DA" w:rsidRPr="00870DAE" w:rsidRDefault="002926DA" w:rsidP="002926DA">
      <w:pPr>
        <w:rPr>
          <w:rFonts w:ascii="Montserrat Light" w:hAnsi="Montserrat Light"/>
          <w:sz w:val="16"/>
          <w:szCs w:val="16"/>
        </w:rPr>
      </w:pPr>
      <w:r w:rsidRPr="00870DAE">
        <w:rPr>
          <w:rFonts w:ascii="Montserrat Light" w:hAnsi="Montserrat Light"/>
          <w:sz w:val="16"/>
          <w:szCs w:val="16"/>
        </w:rPr>
        <w:t>*Please note this Next Steps Director of Groups job description is the compliment to the full-time Next Steps Director of DreamTeam job description.</w:t>
      </w:r>
    </w:p>
    <w:p w14:paraId="66CFB76A" w14:textId="3B767604" w:rsidR="00E70F9C" w:rsidRPr="00870DAE" w:rsidRDefault="00E70F9C" w:rsidP="00E70F9C">
      <w:pPr>
        <w:outlineLvl w:val="0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 xml:space="preserve"> </w:t>
      </w:r>
    </w:p>
    <w:p w14:paraId="49BC5791" w14:textId="77777777" w:rsidR="00E70F9C" w:rsidRPr="00870DAE" w:rsidRDefault="00E70F9C" w:rsidP="00E70F9C">
      <w:pPr>
        <w:outlineLvl w:val="0"/>
        <w:rPr>
          <w:rFonts w:ascii="Montserrat Light" w:hAnsi="Montserrat Light"/>
        </w:rPr>
      </w:pPr>
      <w:r w:rsidRPr="00870DAE">
        <w:rPr>
          <w:rFonts w:ascii="Montserrat Light" w:hAnsi="Montserrat Light"/>
          <w:b/>
        </w:rPr>
        <w:t>Position Summary:</w:t>
      </w:r>
      <w:r w:rsidRPr="00870DAE">
        <w:rPr>
          <w:rFonts w:ascii="Montserrat Light" w:hAnsi="Montserrat Light"/>
        </w:rPr>
        <w:t xml:space="preserve">  </w:t>
      </w:r>
    </w:p>
    <w:p w14:paraId="722593BC" w14:textId="38720BA4" w:rsidR="00E70F9C" w:rsidRPr="00870DAE" w:rsidRDefault="00B918FE" w:rsidP="00E70F9C">
      <w:pPr>
        <w:outlineLvl w:val="0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 xml:space="preserve">The Next </w:t>
      </w:r>
      <w:r w:rsidR="007F64F2" w:rsidRPr="00870DAE">
        <w:rPr>
          <w:rFonts w:ascii="Montserrat Light" w:hAnsi="Montserrat Light"/>
        </w:rPr>
        <w:t>Steps Director</w:t>
      </w:r>
      <w:r w:rsidR="00E860CD" w:rsidRPr="00870DAE">
        <w:rPr>
          <w:rFonts w:ascii="Montserrat Light" w:hAnsi="Montserrat Light"/>
        </w:rPr>
        <w:t xml:space="preserve"> of Groups</w:t>
      </w:r>
      <w:r w:rsidR="007F64F2" w:rsidRPr="00870DAE">
        <w:rPr>
          <w:rFonts w:ascii="Montserrat Light" w:hAnsi="Montserrat Light"/>
        </w:rPr>
        <w:t xml:space="preserve"> is responsible for direct</w:t>
      </w:r>
      <w:r w:rsidR="00FF1174" w:rsidRPr="00870DAE">
        <w:rPr>
          <w:rFonts w:ascii="Montserrat Light" w:hAnsi="Montserrat Light"/>
        </w:rPr>
        <w:t>ing</w:t>
      </w:r>
      <w:r w:rsidR="007F64F2" w:rsidRPr="00870DAE">
        <w:rPr>
          <w:rFonts w:ascii="Montserrat Light" w:hAnsi="Montserrat Light"/>
        </w:rPr>
        <w:t xml:space="preserve"> and coordinat</w:t>
      </w:r>
      <w:r w:rsidR="00FF1174" w:rsidRPr="00870DAE">
        <w:rPr>
          <w:rFonts w:ascii="Montserrat Light" w:hAnsi="Montserrat Light"/>
        </w:rPr>
        <w:t>ing</w:t>
      </w:r>
      <w:r w:rsidR="007F64F2" w:rsidRPr="00870DAE">
        <w:rPr>
          <w:rFonts w:ascii="Montserrat Light" w:hAnsi="Montserrat Light"/>
        </w:rPr>
        <w:t xml:space="preserve"> efforts to ensure all people at their campus have the </w:t>
      </w:r>
      <w:r w:rsidR="007A3D8F" w:rsidRPr="00870DAE">
        <w:rPr>
          <w:rFonts w:ascii="Montserrat Light" w:hAnsi="Montserrat Light"/>
        </w:rPr>
        <w:t>opportunity to engage in Groups</w:t>
      </w:r>
      <w:r w:rsidR="007F64F2" w:rsidRPr="00870DAE">
        <w:rPr>
          <w:rFonts w:ascii="Montserrat Light" w:hAnsi="Montserrat Light"/>
        </w:rPr>
        <w:t>.</w:t>
      </w:r>
      <w:r w:rsidR="006B7BA2" w:rsidRPr="00870DAE">
        <w:rPr>
          <w:rFonts w:ascii="Montserrat Light" w:hAnsi="Montserrat Light"/>
        </w:rPr>
        <w:t xml:space="preserve"> </w:t>
      </w:r>
      <w:r w:rsidR="00FF1174" w:rsidRPr="00870DAE">
        <w:rPr>
          <w:rFonts w:ascii="Montserrat Light" w:hAnsi="Montserrat Light"/>
        </w:rPr>
        <w:t>This include</w:t>
      </w:r>
      <w:r w:rsidR="00724242" w:rsidRPr="00870DAE">
        <w:rPr>
          <w:rFonts w:ascii="Montserrat Light" w:hAnsi="Montserrat Light"/>
        </w:rPr>
        <w:t xml:space="preserve">s recruiting, </w:t>
      </w:r>
      <w:r w:rsidR="00CC6F23" w:rsidRPr="00870DAE">
        <w:rPr>
          <w:rFonts w:ascii="Montserrat Light" w:hAnsi="Montserrat Light"/>
        </w:rPr>
        <w:t xml:space="preserve">developing and equipping people </w:t>
      </w:r>
      <w:r w:rsidR="00FF1174" w:rsidRPr="00870DAE">
        <w:rPr>
          <w:rFonts w:ascii="Montserrat Light" w:hAnsi="Montserrat Light"/>
        </w:rPr>
        <w:t>to lead in a variety of levels and roles with</w:t>
      </w:r>
      <w:r w:rsidR="00CC6F23" w:rsidRPr="00870DAE">
        <w:rPr>
          <w:rFonts w:ascii="Montserrat Light" w:hAnsi="Montserrat Light"/>
        </w:rPr>
        <w:t>in</w:t>
      </w:r>
      <w:r w:rsidR="00FF1174" w:rsidRPr="00870DAE">
        <w:rPr>
          <w:rFonts w:ascii="Montserrat Light" w:hAnsi="Montserrat Light"/>
        </w:rPr>
        <w:t xml:space="preserve"> their purpose and giftings</w:t>
      </w:r>
      <w:r w:rsidR="00F42353" w:rsidRPr="00870DAE">
        <w:rPr>
          <w:rFonts w:ascii="Montserrat Light" w:hAnsi="Montserrat Light"/>
        </w:rPr>
        <w:t xml:space="preserve"> in the Groups structure as well as recruiting, equipping and developing new and competent leaders. </w:t>
      </w:r>
      <w:r w:rsidR="00FF1174" w:rsidRPr="00870DAE">
        <w:rPr>
          <w:rFonts w:ascii="Montserrat Light" w:hAnsi="Montserrat Light"/>
        </w:rPr>
        <w:t xml:space="preserve">Specific </w:t>
      </w:r>
      <w:r w:rsidR="0021056C" w:rsidRPr="00870DAE">
        <w:rPr>
          <w:rFonts w:ascii="Montserrat Light" w:hAnsi="Montserrat Light"/>
        </w:rPr>
        <w:t>opport</w:t>
      </w:r>
      <w:r w:rsidR="001C36FF" w:rsidRPr="00870DAE">
        <w:rPr>
          <w:rFonts w:ascii="Montserrat Light" w:hAnsi="Montserrat Light"/>
        </w:rPr>
        <w:t xml:space="preserve">unities include </w:t>
      </w:r>
      <w:r w:rsidR="00E860CD" w:rsidRPr="00870DAE">
        <w:rPr>
          <w:rFonts w:ascii="Montserrat Light" w:hAnsi="Montserrat Light"/>
        </w:rPr>
        <w:t>Group HUB Leader, Coaches and Group leaders</w:t>
      </w:r>
      <w:r w:rsidR="007F64F2" w:rsidRPr="00870DAE">
        <w:rPr>
          <w:rFonts w:ascii="Montserrat Light" w:hAnsi="Montserrat Light"/>
        </w:rPr>
        <w:t xml:space="preserve"> and </w:t>
      </w:r>
      <w:r w:rsidR="00E860CD" w:rsidRPr="00870DAE">
        <w:rPr>
          <w:rFonts w:ascii="Montserrat Light" w:hAnsi="Montserrat Light"/>
        </w:rPr>
        <w:t>the variety of on-boarding, training and on-going equipping, along with HUB eve</w:t>
      </w:r>
      <w:r w:rsidR="007A3D8F" w:rsidRPr="00870DAE">
        <w:rPr>
          <w:rFonts w:ascii="Montserrat Light" w:hAnsi="Montserrat Light"/>
        </w:rPr>
        <w:t>nt planning and support</w:t>
      </w:r>
      <w:r w:rsidR="007F64F2" w:rsidRPr="00870DAE">
        <w:rPr>
          <w:rFonts w:ascii="Montserrat Light" w:hAnsi="Montserrat Light"/>
        </w:rPr>
        <w:t xml:space="preserve">. </w:t>
      </w:r>
      <w:r w:rsidR="00F42353" w:rsidRPr="00870DAE">
        <w:rPr>
          <w:rFonts w:ascii="Montserrat Light" w:hAnsi="Montserrat Light"/>
        </w:rPr>
        <w:t>R</w:t>
      </w:r>
      <w:r w:rsidR="000F258C" w:rsidRPr="00870DAE">
        <w:rPr>
          <w:rFonts w:ascii="Montserrat Light" w:hAnsi="Montserrat Light"/>
        </w:rPr>
        <w:t>esponsible for pastoral care at the campus.</w:t>
      </w:r>
    </w:p>
    <w:p w14:paraId="60B5AD44" w14:textId="34C4E557" w:rsidR="000F258C" w:rsidRPr="00870DAE" w:rsidRDefault="000F258C" w:rsidP="00E70F9C">
      <w:pPr>
        <w:outlineLvl w:val="0"/>
        <w:rPr>
          <w:rFonts w:ascii="Montserrat Light" w:hAnsi="Montserrat Light"/>
        </w:rPr>
      </w:pPr>
    </w:p>
    <w:p w14:paraId="2717D995" w14:textId="529DA513" w:rsidR="001B01DE" w:rsidRPr="00870DAE" w:rsidRDefault="00E70F9C" w:rsidP="00E70F9C">
      <w:pPr>
        <w:outlineLvl w:val="0"/>
        <w:rPr>
          <w:rFonts w:ascii="Montserrat Light" w:hAnsi="Montserrat Light"/>
          <w:b/>
        </w:rPr>
      </w:pPr>
      <w:r w:rsidRPr="00870DAE">
        <w:rPr>
          <w:rFonts w:ascii="Montserrat Light" w:hAnsi="Montserrat Light"/>
          <w:b/>
        </w:rPr>
        <w:t>Position Responsibilities</w:t>
      </w:r>
      <w:r w:rsidR="00D42288" w:rsidRPr="00870DAE">
        <w:rPr>
          <w:rFonts w:ascii="Montserrat Light" w:hAnsi="Montserrat Light"/>
          <w:b/>
        </w:rPr>
        <w:t>:</w:t>
      </w:r>
    </w:p>
    <w:p w14:paraId="047DDCB5" w14:textId="4C9F5BCB" w:rsidR="007A3D8F" w:rsidRPr="00870DAE" w:rsidRDefault="003C504F" w:rsidP="001B01DE">
      <w:pPr>
        <w:numPr>
          <w:ilvl w:val="0"/>
          <w:numId w:val="6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D</w:t>
      </w:r>
      <w:r w:rsidR="009B3CDA" w:rsidRPr="00870DAE">
        <w:rPr>
          <w:rFonts w:ascii="Montserrat Light" w:hAnsi="Montserrat Light"/>
        </w:rPr>
        <w:t xml:space="preserve">evelop, implement and oversee </w:t>
      </w:r>
      <w:r w:rsidR="00176E51" w:rsidRPr="00870DAE">
        <w:rPr>
          <w:rFonts w:ascii="Montserrat Light" w:hAnsi="Montserrat Light"/>
        </w:rPr>
        <w:t>infrastructure</w:t>
      </w:r>
      <w:r w:rsidR="007A3D8F" w:rsidRPr="00870DAE">
        <w:rPr>
          <w:rFonts w:ascii="Montserrat Light" w:hAnsi="Montserrat Light"/>
        </w:rPr>
        <w:t xml:space="preserve"> and strategies for</w:t>
      </w:r>
      <w:r w:rsidR="009B3CDA" w:rsidRPr="00870DAE">
        <w:rPr>
          <w:rFonts w:ascii="Montserrat Light" w:hAnsi="Montserrat Light"/>
        </w:rPr>
        <w:t xml:space="preserve"> ongoing </w:t>
      </w:r>
      <w:r w:rsidR="007A3D8F" w:rsidRPr="00870DAE">
        <w:rPr>
          <w:rFonts w:ascii="Montserrat Light" w:hAnsi="Montserrat Light"/>
        </w:rPr>
        <w:t>equipping and growth of G</w:t>
      </w:r>
      <w:r w:rsidR="00F42353" w:rsidRPr="00870DAE">
        <w:rPr>
          <w:rFonts w:ascii="Montserrat Light" w:hAnsi="Montserrat Light"/>
        </w:rPr>
        <w:t>roups team, including the weekend as primary place to connect guests to Groups.</w:t>
      </w:r>
    </w:p>
    <w:p w14:paraId="42249353" w14:textId="09484A99" w:rsidR="009B3CDA" w:rsidRPr="00870DAE" w:rsidRDefault="00176E51" w:rsidP="001B01DE">
      <w:pPr>
        <w:numPr>
          <w:ilvl w:val="0"/>
          <w:numId w:val="6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 xml:space="preserve">Recruit, </w:t>
      </w:r>
      <w:r w:rsidR="0021056C" w:rsidRPr="00870DAE">
        <w:rPr>
          <w:rFonts w:ascii="Montserrat Light" w:hAnsi="Montserrat Light"/>
        </w:rPr>
        <w:t xml:space="preserve">interview, </w:t>
      </w:r>
      <w:r w:rsidRPr="00870DAE">
        <w:rPr>
          <w:rFonts w:ascii="Montserrat Light" w:hAnsi="Montserrat Light"/>
        </w:rPr>
        <w:t xml:space="preserve">train and mentor </w:t>
      </w:r>
      <w:r w:rsidR="009B3CDA" w:rsidRPr="00870DAE">
        <w:rPr>
          <w:rFonts w:ascii="Montserrat Light" w:hAnsi="Montserrat Light"/>
        </w:rPr>
        <w:t>leaders</w:t>
      </w:r>
      <w:r w:rsidRPr="00870DAE">
        <w:rPr>
          <w:rFonts w:ascii="Montserrat Light" w:hAnsi="Montserrat Light"/>
        </w:rPr>
        <w:t>,</w:t>
      </w:r>
      <w:r w:rsidR="009B3CDA" w:rsidRPr="00870DAE">
        <w:rPr>
          <w:rFonts w:ascii="Montserrat Light" w:hAnsi="Montserrat Light"/>
        </w:rPr>
        <w:t xml:space="preserve"> and </w:t>
      </w:r>
      <w:r w:rsidRPr="00870DAE">
        <w:rPr>
          <w:rFonts w:ascii="Montserrat Light" w:hAnsi="Montserrat Light"/>
        </w:rPr>
        <w:t xml:space="preserve">recruit and equip </w:t>
      </w:r>
      <w:r w:rsidR="009B3CDA" w:rsidRPr="00870DAE">
        <w:rPr>
          <w:rFonts w:ascii="Montserrat Light" w:hAnsi="Montserrat Light"/>
        </w:rPr>
        <w:t>hosts</w:t>
      </w:r>
      <w:r w:rsidRPr="00870DAE">
        <w:rPr>
          <w:rFonts w:ascii="Montserrat Light" w:hAnsi="Montserrat Light"/>
        </w:rPr>
        <w:t xml:space="preserve"> of monthly group leader training (</w:t>
      </w:r>
      <w:r w:rsidR="001C36FF" w:rsidRPr="00870DAE">
        <w:rPr>
          <w:rFonts w:ascii="Montserrat Light" w:hAnsi="Montserrat Light"/>
        </w:rPr>
        <w:t>every 4</w:t>
      </w:r>
      <w:r w:rsidR="001C36FF" w:rsidRPr="00870DAE">
        <w:rPr>
          <w:rFonts w:ascii="Montserrat Light" w:hAnsi="Montserrat Light"/>
          <w:vertAlign w:val="superscript"/>
        </w:rPr>
        <w:t>th</w:t>
      </w:r>
      <w:r w:rsidR="001C36FF" w:rsidRPr="00870DAE">
        <w:rPr>
          <w:rFonts w:ascii="Montserrat Light" w:hAnsi="Montserrat Light"/>
        </w:rPr>
        <w:t xml:space="preserve"> weekend and </w:t>
      </w:r>
      <w:r w:rsidRPr="00870DAE">
        <w:rPr>
          <w:rFonts w:ascii="Montserrat Light" w:hAnsi="Montserrat Light"/>
        </w:rPr>
        <w:t>3</w:t>
      </w:r>
      <w:r w:rsidR="001C36FF" w:rsidRPr="00870DAE">
        <w:rPr>
          <w:rFonts w:ascii="Montserrat Light" w:hAnsi="Montserrat Light"/>
        </w:rPr>
        <w:t>x</w:t>
      </w:r>
      <w:r w:rsidRPr="00870DAE">
        <w:rPr>
          <w:rFonts w:ascii="Montserrat Light" w:hAnsi="Montserrat Light"/>
        </w:rPr>
        <w:t xml:space="preserve"> a month during groups kick-off)</w:t>
      </w:r>
      <w:r w:rsidR="009B3CDA" w:rsidRPr="00870DAE">
        <w:rPr>
          <w:rFonts w:ascii="Montserrat Light" w:hAnsi="Montserrat Light"/>
        </w:rPr>
        <w:t xml:space="preserve">. </w:t>
      </w:r>
    </w:p>
    <w:p w14:paraId="35629232" w14:textId="30252F1D" w:rsidR="004C31B7" w:rsidRPr="00870DAE" w:rsidRDefault="004C31B7" w:rsidP="001B01DE">
      <w:pPr>
        <w:numPr>
          <w:ilvl w:val="0"/>
          <w:numId w:val="6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Coordinate all communication from CedarCreek to Groups leaders.</w:t>
      </w:r>
    </w:p>
    <w:p w14:paraId="11345617" w14:textId="5081B0A4" w:rsidR="007A3D8F" w:rsidRPr="00870DAE" w:rsidRDefault="007A3D8F" w:rsidP="001B01DE">
      <w:pPr>
        <w:numPr>
          <w:ilvl w:val="0"/>
          <w:numId w:val="6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Coordinate semester Groups Kick-Off with HUB leaders.</w:t>
      </w:r>
    </w:p>
    <w:p w14:paraId="1A625A6C" w14:textId="0ADB0B6C" w:rsidR="002001C6" w:rsidRPr="00870DAE" w:rsidRDefault="002001C6" w:rsidP="001B01DE">
      <w:pPr>
        <w:numPr>
          <w:ilvl w:val="0"/>
          <w:numId w:val="6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 xml:space="preserve">Ensure all supplies are ordered for campus launch and on-going </w:t>
      </w:r>
      <w:proofErr w:type="spellStart"/>
      <w:r w:rsidRPr="00870DAE">
        <w:rPr>
          <w:rFonts w:ascii="Montserrat Light" w:hAnsi="Montserrat Light"/>
        </w:rPr>
        <w:t>Groups</w:t>
      </w:r>
      <w:proofErr w:type="spellEnd"/>
      <w:r w:rsidRPr="00870DAE">
        <w:rPr>
          <w:rFonts w:ascii="Montserrat Light" w:hAnsi="Montserrat Light"/>
        </w:rPr>
        <w:t xml:space="preserve"> needs.</w:t>
      </w:r>
    </w:p>
    <w:p w14:paraId="2C82F02C" w14:textId="335D8D0C" w:rsidR="00E70F9C" w:rsidRPr="00870DAE" w:rsidRDefault="007A3D8F" w:rsidP="001B01DE">
      <w:pPr>
        <w:numPr>
          <w:ilvl w:val="0"/>
          <w:numId w:val="6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Coordinate</w:t>
      </w:r>
      <w:r w:rsidR="00D42288" w:rsidRPr="00870DAE">
        <w:rPr>
          <w:rFonts w:ascii="Montserrat Light" w:hAnsi="Montserrat Light"/>
        </w:rPr>
        <w:t xml:space="preserve"> with leaders</w:t>
      </w:r>
      <w:r w:rsidRPr="00870DAE">
        <w:rPr>
          <w:rFonts w:ascii="Montserrat Light" w:hAnsi="Montserrat Light"/>
        </w:rPr>
        <w:t xml:space="preserve"> the on-boarding requirements for Group leadership and</w:t>
      </w:r>
      <w:r w:rsidR="009B3CDA" w:rsidRPr="00870DAE">
        <w:rPr>
          <w:rFonts w:ascii="Montserrat Light" w:hAnsi="Montserrat Light"/>
        </w:rPr>
        <w:t xml:space="preserve"> </w:t>
      </w:r>
      <w:r w:rsidR="008177DA" w:rsidRPr="00870DAE">
        <w:rPr>
          <w:rFonts w:ascii="Montserrat Light" w:hAnsi="Montserrat Light"/>
        </w:rPr>
        <w:t>encourag</w:t>
      </w:r>
      <w:r w:rsidR="00D42288" w:rsidRPr="00870DAE">
        <w:rPr>
          <w:rFonts w:ascii="Montserrat Light" w:hAnsi="Montserrat Light"/>
        </w:rPr>
        <w:t>e</w:t>
      </w:r>
      <w:r w:rsidR="009B3CDA" w:rsidRPr="00870DAE">
        <w:rPr>
          <w:rFonts w:ascii="Montserrat Light" w:hAnsi="Montserrat Light"/>
        </w:rPr>
        <w:t xml:space="preserve"> people to commit to CedarCreek Missional Membership. Organize Missional Membership event 2x per year</w:t>
      </w:r>
      <w:r w:rsidRPr="00870DAE">
        <w:rPr>
          <w:rFonts w:ascii="Montserrat Light" w:hAnsi="Montserrat Light"/>
        </w:rPr>
        <w:t xml:space="preserve"> for Groups leaders</w:t>
      </w:r>
      <w:r w:rsidR="009B3CDA" w:rsidRPr="00870DAE">
        <w:rPr>
          <w:rFonts w:ascii="Montserrat Light" w:hAnsi="Montserrat Light"/>
        </w:rPr>
        <w:t>.</w:t>
      </w:r>
      <w:r w:rsidR="003C504F" w:rsidRPr="00870DAE">
        <w:rPr>
          <w:rFonts w:ascii="Montserrat Light" w:hAnsi="Montserrat Light"/>
        </w:rPr>
        <w:t xml:space="preserve"> </w:t>
      </w:r>
      <w:r w:rsidR="009B3CDA" w:rsidRPr="00870DAE">
        <w:rPr>
          <w:rFonts w:ascii="Montserrat Light" w:hAnsi="Montserrat Light"/>
        </w:rPr>
        <w:t xml:space="preserve">Interview and communicate with </w:t>
      </w:r>
      <w:r w:rsidR="00D42288" w:rsidRPr="00870DAE">
        <w:rPr>
          <w:rFonts w:ascii="Montserrat Light" w:hAnsi="Montserrat Light"/>
        </w:rPr>
        <w:t>anyone who has completed their M</w:t>
      </w:r>
      <w:r w:rsidR="009B3CDA" w:rsidRPr="00870DAE">
        <w:rPr>
          <w:rFonts w:ascii="Montserrat Light" w:hAnsi="Montserrat Light"/>
        </w:rPr>
        <w:t xml:space="preserve">issional </w:t>
      </w:r>
      <w:r w:rsidR="00D42288" w:rsidRPr="00870DAE">
        <w:rPr>
          <w:rFonts w:ascii="Montserrat Light" w:hAnsi="Montserrat Light"/>
        </w:rPr>
        <w:t>M</w:t>
      </w:r>
      <w:r w:rsidR="009B3CDA" w:rsidRPr="00870DAE">
        <w:rPr>
          <w:rFonts w:ascii="Montserrat Light" w:hAnsi="Montserrat Light"/>
        </w:rPr>
        <w:t>embership.</w:t>
      </w:r>
    </w:p>
    <w:p w14:paraId="00259D1A" w14:textId="3FDC50B7" w:rsidR="00D42288" w:rsidRPr="00870DAE" w:rsidRDefault="007A3D8F" w:rsidP="00D42288">
      <w:pPr>
        <w:numPr>
          <w:ilvl w:val="0"/>
          <w:numId w:val="6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P</w:t>
      </w:r>
      <w:r w:rsidR="00D42288" w:rsidRPr="00870DAE">
        <w:rPr>
          <w:rFonts w:ascii="Montserrat Light" w:hAnsi="Montserrat Light"/>
        </w:rPr>
        <w:t>ro</w:t>
      </w:r>
      <w:r w:rsidRPr="00870DAE">
        <w:rPr>
          <w:rFonts w:ascii="Montserrat Light" w:hAnsi="Montserrat Light"/>
        </w:rPr>
        <w:t>vide pastoral leadership</w:t>
      </w:r>
      <w:r w:rsidR="002B3604" w:rsidRPr="00870DAE">
        <w:rPr>
          <w:rFonts w:ascii="Montserrat Light" w:hAnsi="Montserrat Light"/>
        </w:rPr>
        <w:t xml:space="preserve"> overall for campus as well as</w:t>
      </w:r>
      <w:r w:rsidRPr="00870DAE">
        <w:rPr>
          <w:rFonts w:ascii="Montserrat Light" w:hAnsi="Montserrat Light"/>
        </w:rPr>
        <w:t xml:space="preserve"> for </w:t>
      </w:r>
      <w:r w:rsidR="002001C6" w:rsidRPr="00870DAE">
        <w:rPr>
          <w:rFonts w:ascii="Montserrat Light" w:hAnsi="Montserrat Light"/>
        </w:rPr>
        <w:t xml:space="preserve">Groups </w:t>
      </w:r>
      <w:r w:rsidR="001A6DBD" w:rsidRPr="00870DAE">
        <w:rPr>
          <w:rFonts w:ascii="Montserrat Light" w:hAnsi="Montserrat Light"/>
        </w:rPr>
        <w:t>l</w:t>
      </w:r>
      <w:r w:rsidRPr="00870DAE">
        <w:rPr>
          <w:rFonts w:ascii="Montserrat Light" w:hAnsi="Montserrat Light"/>
        </w:rPr>
        <w:t>ead</w:t>
      </w:r>
      <w:r w:rsidR="001A6DBD" w:rsidRPr="00870DAE">
        <w:rPr>
          <w:rFonts w:ascii="Montserrat Light" w:hAnsi="Montserrat Light"/>
        </w:rPr>
        <w:t>ers and members as needed</w:t>
      </w:r>
      <w:r w:rsidR="00C2735F" w:rsidRPr="00870DAE">
        <w:rPr>
          <w:rFonts w:ascii="Montserrat Light" w:hAnsi="Montserrat Light"/>
        </w:rPr>
        <w:t>;</w:t>
      </w:r>
      <w:r w:rsidR="001C36FF" w:rsidRPr="00870DAE">
        <w:rPr>
          <w:rFonts w:ascii="Montserrat Light" w:hAnsi="Montserrat Light"/>
        </w:rPr>
        <w:t xml:space="preserve"> plan</w:t>
      </w:r>
      <w:r w:rsidR="002B3604" w:rsidRPr="00870DAE">
        <w:rPr>
          <w:rFonts w:ascii="Montserrat Light" w:hAnsi="Montserrat Light"/>
        </w:rPr>
        <w:t xml:space="preserve"> regular meetings</w:t>
      </w:r>
      <w:r w:rsidR="001C36FF" w:rsidRPr="00870DAE">
        <w:rPr>
          <w:rFonts w:ascii="Montserrat Light" w:hAnsi="Montserrat Light"/>
        </w:rPr>
        <w:t xml:space="preserve"> and coordinate</w:t>
      </w:r>
      <w:r w:rsidR="00C2735F" w:rsidRPr="00870DAE">
        <w:rPr>
          <w:rFonts w:ascii="Montserrat Light" w:hAnsi="Montserrat Light"/>
        </w:rPr>
        <w:t xml:space="preserve"> celebrat</w:t>
      </w:r>
      <w:r w:rsidR="001C36FF" w:rsidRPr="00870DAE">
        <w:rPr>
          <w:rFonts w:ascii="Montserrat Light" w:hAnsi="Montserrat Light"/>
        </w:rPr>
        <w:t>ions of</w:t>
      </w:r>
      <w:r w:rsidR="00C2735F" w:rsidRPr="00870DAE">
        <w:rPr>
          <w:rFonts w:ascii="Montserrat Light" w:hAnsi="Montserrat Light"/>
        </w:rPr>
        <w:t xml:space="preserve"> team accomplishments</w:t>
      </w:r>
      <w:r w:rsidR="0021056C" w:rsidRPr="00870DAE">
        <w:rPr>
          <w:rFonts w:ascii="Montserrat Light" w:hAnsi="Montserrat Light"/>
        </w:rPr>
        <w:t>.</w:t>
      </w:r>
    </w:p>
    <w:p w14:paraId="179DF27E" w14:textId="77777777" w:rsidR="002001C6" w:rsidRPr="00870DAE" w:rsidRDefault="005306EC" w:rsidP="001D32E5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 xml:space="preserve">Oversee accuracy of campus metrics and information tracking of </w:t>
      </w:r>
      <w:r w:rsidR="007A3D8F" w:rsidRPr="00870DAE">
        <w:rPr>
          <w:rFonts w:ascii="Montserrat Light" w:hAnsi="Montserrat Light"/>
        </w:rPr>
        <w:t>Groups</w:t>
      </w:r>
      <w:r w:rsidR="00893A5D" w:rsidRPr="00870DAE">
        <w:rPr>
          <w:rFonts w:ascii="Montserrat Light" w:hAnsi="Montserrat Light"/>
        </w:rPr>
        <w:t>.</w:t>
      </w:r>
      <w:r w:rsidRPr="00870DAE">
        <w:rPr>
          <w:rFonts w:ascii="Montserrat Light" w:hAnsi="Montserrat Light"/>
        </w:rPr>
        <w:t xml:space="preserve"> </w:t>
      </w:r>
    </w:p>
    <w:p w14:paraId="2BA6AB6F" w14:textId="4A8ACD7A" w:rsidR="00F3182D" w:rsidRPr="00870DAE" w:rsidRDefault="00F3182D" w:rsidP="00F3182D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Oversee and manage small groups’ data administration in Rock and Next Steps Survey.</w:t>
      </w:r>
    </w:p>
    <w:p w14:paraId="18818E7B" w14:textId="216C8B77" w:rsidR="001B01DE" w:rsidRPr="00870DAE" w:rsidRDefault="001B01DE" w:rsidP="002001C6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 xml:space="preserve">Resource all teams with necessary scheduling, communication &amp; leadership tools to include </w:t>
      </w:r>
      <w:r w:rsidR="001C36FF" w:rsidRPr="00870DAE">
        <w:rPr>
          <w:rFonts w:ascii="Montserrat Light" w:hAnsi="Montserrat Light"/>
        </w:rPr>
        <w:t>G</w:t>
      </w:r>
      <w:r w:rsidR="00D42288" w:rsidRPr="00870DAE">
        <w:rPr>
          <w:rFonts w:ascii="Montserrat Light" w:hAnsi="Montserrat Light"/>
        </w:rPr>
        <w:t>roups directory, database, web</w:t>
      </w:r>
      <w:r w:rsidRPr="00870DAE">
        <w:rPr>
          <w:rFonts w:ascii="Montserrat Light" w:hAnsi="Montserrat Light"/>
        </w:rPr>
        <w:t>site or any other means.</w:t>
      </w:r>
    </w:p>
    <w:p w14:paraId="3027D3A8" w14:textId="77777777" w:rsidR="00F3182D" w:rsidRPr="00870DAE" w:rsidRDefault="00F3182D" w:rsidP="004C31B7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Oversee Groups visits throughout semester, equipping HUB leader and coaches.</w:t>
      </w:r>
    </w:p>
    <w:p w14:paraId="79CFAF6D" w14:textId="340EA049" w:rsidR="007A3D8F" w:rsidRPr="00870DAE" w:rsidRDefault="004C31B7" w:rsidP="004C31B7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lastRenderedPageBreak/>
        <w:t xml:space="preserve">Assist and coordinate for campus the planning, organization and coordination of HUB events including </w:t>
      </w:r>
      <w:r w:rsidR="007A3D8F" w:rsidRPr="00870DAE">
        <w:rPr>
          <w:rFonts w:ascii="Montserrat Light" w:hAnsi="Montserrat Light"/>
        </w:rPr>
        <w:t xml:space="preserve">Stage 1 All-Call </w:t>
      </w:r>
      <w:r w:rsidRPr="00870DAE">
        <w:rPr>
          <w:rFonts w:ascii="Montserrat Light" w:hAnsi="Montserrat Light"/>
        </w:rPr>
        <w:t xml:space="preserve">local outreach </w:t>
      </w:r>
      <w:r w:rsidR="007A3D8F" w:rsidRPr="00870DAE">
        <w:rPr>
          <w:rFonts w:ascii="Montserrat Light" w:hAnsi="Montserrat Light"/>
        </w:rPr>
        <w:t>including but not limited to, Second Saturdays, Serve Day</w:t>
      </w:r>
      <w:r w:rsidRPr="00870DAE">
        <w:rPr>
          <w:rFonts w:ascii="Montserrat Light" w:hAnsi="Montserrat Light"/>
        </w:rPr>
        <w:t>, Marriage Event, etc. (as applicable)</w:t>
      </w:r>
    </w:p>
    <w:p w14:paraId="4883FFDD" w14:textId="46E67A24" w:rsidR="002C5B3E" w:rsidRPr="00870DAE" w:rsidRDefault="002C5B3E" w:rsidP="004C31B7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Serve as campus point of contact for local outreach requests specific to campus.</w:t>
      </w:r>
    </w:p>
    <w:p w14:paraId="53AAE8BC" w14:textId="04CB2184" w:rsidR="004C31B7" w:rsidRPr="00870DAE" w:rsidRDefault="002001C6" w:rsidP="001D32E5">
      <w:pPr>
        <w:numPr>
          <w:ilvl w:val="0"/>
          <w:numId w:val="6"/>
        </w:numPr>
        <w:spacing w:before="100" w:beforeAutospacing="1" w:after="100" w:afterAutospacing="1"/>
        <w:rPr>
          <w:rFonts w:ascii="Montserrat Light" w:eastAsia="Times New Roman" w:hAnsi="Montserrat Light" w:cs="Arial"/>
          <w:b/>
          <w:bCs/>
        </w:rPr>
      </w:pPr>
      <w:r w:rsidRPr="00870DAE">
        <w:rPr>
          <w:rFonts w:ascii="Montserrat Light" w:hAnsi="Montserrat Light"/>
        </w:rPr>
        <w:t xml:space="preserve">Attend </w:t>
      </w:r>
      <w:proofErr w:type="spellStart"/>
      <w:r w:rsidRPr="00870DAE">
        <w:rPr>
          <w:rFonts w:ascii="Montserrat Light" w:hAnsi="Montserrat Light"/>
        </w:rPr>
        <w:t>GrowthTrack</w:t>
      </w:r>
      <w:proofErr w:type="spellEnd"/>
      <w:r w:rsidRPr="00870DAE">
        <w:rPr>
          <w:rFonts w:ascii="Montserrat Light" w:hAnsi="Montserrat Light"/>
        </w:rPr>
        <w:t xml:space="preserve"> as needed to cast vision for Groups.</w:t>
      </w:r>
    </w:p>
    <w:p w14:paraId="7FD17D72" w14:textId="4A41D07F" w:rsidR="000F258C" w:rsidRPr="00870DAE" w:rsidRDefault="000F258C" w:rsidP="001D32E5">
      <w:pPr>
        <w:numPr>
          <w:ilvl w:val="0"/>
          <w:numId w:val="6"/>
        </w:numPr>
        <w:spacing w:before="100" w:beforeAutospacing="1" w:after="100" w:afterAutospacing="1"/>
        <w:rPr>
          <w:rFonts w:ascii="Montserrat Light" w:eastAsia="Times New Roman" w:hAnsi="Montserrat Light" w:cs="Arial"/>
          <w:b/>
          <w:bCs/>
        </w:rPr>
      </w:pPr>
      <w:r w:rsidRPr="00870DAE">
        <w:rPr>
          <w:rFonts w:ascii="Montserrat Light" w:hAnsi="Montserrat Light"/>
        </w:rPr>
        <w:t>Oversees administration, coordination and day-to-day of pastoral care at the campus.</w:t>
      </w:r>
    </w:p>
    <w:p w14:paraId="738509C8" w14:textId="5C01FF45" w:rsidR="001B01DE" w:rsidRPr="00870DAE" w:rsidRDefault="001B01DE" w:rsidP="007A3D8F">
      <w:pPr>
        <w:rPr>
          <w:rFonts w:ascii="Montserrat Light" w:eastAsia="Times New Roman" w:hAnsi="Montserrat Light" w:cs="Arial"/>
          <w:b/>
          <w:bCs/>
        </w:rPr>
      </w:pPr>
      <w:r w:rsidRPr="00870DAE">
        <w:rPr>
          <w:rFonts w:ascii="Montserrat Light" w:eastAsia="Times New Roman" w:hAnsi="Montserrat Light" w:cs="Arial"/>
          <w:b/>
          <w:bCs/>
        </w:rPr>
        <w:t>Other Duties and Responsibilities:</w:t>
      </w:r>
    </w:p>
    <w:p w14:paraId="19A936F9" w14:textId="728A8F45" w:rsidR="00D42288" w:rsidRPr="00870DAE" w:rsidRDefault="007A3D8F" w:rsidP="007A3D8F">
      <w:pPr>
        <w:numPr>
          <w:ilvl w:val="0"/>
          <w:numId w:val="6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 xml:space="preserve">Participate in </w:t>
      </w:r>
      <w:r w:rsidR="00D42288" w:rsidRPr="00870DAE">
        <w:rPr>
          <w:rFonts w:ascii="Montserrat Light" w:hAnsi="Montserrat Light"/>
        </w:rPr>
        <w:t>Next</w:t>
      </w:r>
      <w:r w:rsidR="00782C19" w:rsidRPr="00870DAE">
        <w:rPr>
          <w:rFonts w:ascii="Montserrat Light" w:hAnsi="Montserrat Light"/>
        </w:rPr>
        <w:t xml:space="preserve"> </w:t>
      </w:r>
      <w:r w:rsidR="00D42288" w:rsidRPr="00870DAE">
        <w:rPr>
          <w:rFonts w:ascii="Montserrat Light" w:hAnsi="Montserrat Light"/>
        </w:rPr>
        <w:t>Steps</w:t>
      </w:r>
      <w:r w:rsidR="00782C19" w:rsidRPr="00870DAE">
        <w:rPr>
          <w:rFonts w:ascii="Montserrat Light" w:hAnsi="Montserrat Light"/>
        </w:rPr>
        <w:t xml:space="preserve"> team meeting with C</w:t>
      </w:r>
      <w:r w:rsidR="00D42288" w:rsidRPr="00870DAE">
        <w:rPr>
          <w:rFonts w:ascii="Montserrat Light" w:hAnsi="Montserrat Light"/>
        </w:rPr>
        <w:t xml:space="preserve">entral </w:t>
      </w:r>
      <w:r w:rsidR="00782C19" w:rsidRPr="00870DAE">
        <w:rPr>
          <w:rFonts w:ascii="Montserrat Light" w:hAnsi="Montserrat Light"/>
        </w:rPr>
        <w:t>S</w:t>
      </w:r>
      <w:r w:rsidR="00F42353" w:rsidRPr="00870DAE">
        <w:rPr>
          <w:rFonts w:ascii="Montserrat Light" w:hAnsi="Montserrat Light"/>
        </w:rPr>
        <w:t>upport as scheduled.</w:t>
      </w:r>
    </w:p>
    <w:p w14:paraId="4670E4F3" w14:textId="6F65044E" w:rsidR="00782C19" w:rsidRPr="00870DAE" w:rsidRDefault="007A3D8F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 xml:space="preserve">Participate in weekly </w:t>
      </w:r>
      <w:r w:rsidR="00782C19" w:rsidRPr="00870DAE">
        <w:rPr>
          <w:rFonts w:ascii="Montserrat Light" w:hAnsi="Montserrat Light"/>
        </w:rPr>
        <w:t>campus team meeting.</w:t>
      </w:r>
    </w:p>
    <w:p w14:paraId="3619B325" w14:textId="4B0674AB" w:rsidR="00782C19" w:rsidRPr="00870DAE" w:rsidRDefault="00782C19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Participate in weekly one-on-one meeting with Campus Pastor, direct report.</w:t>
      </w:r>
    </w:p>
    <w:p w14:paraId="7A0C9130" w14:textId="75A9CE65" w:rsidR="001B01DE" w:rsidRPr="00870DAE" w:rsidRDefault="001B01DE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 xml:space="preserve">Maintain </w:t>
      </w:r>
      <w:r w:rsidR="007A3D8F" w:rsidRPr="00870DAE">
        <w:rPr>
          <w:rFonts w:ascii="Montserrat Light" w:hAnsi="Montserrat Light"/>
        </w:rPr>
        <w:t>Groups</w:t>
      </w:r>
      <w:r w:rsidRPr="00870DAE">
        <w:rPr>
          <w:rFonts w:ascii="Montserrat Light" w:hAnsi="Montserrat Light"/>
        </w:rPr>
        <w:t xml:space="preserve"> budgets for </w:t>
      </w:r>
      <w:r w:rsidR="00D42288" w:rsidRPr="00870DAE">
        <w:rPr>
          <w:rFonts w:ascii="Montserrat Light" w:hAnsi="Montserrat Light"/>
        </w:rPr>
        <w:t>campus</w:t>
      </w:r>
      <w:r w:rsidRPr="00870DAE">
        <w:rPr>
          <w:rFonts w:ascii="Montserrat Light" w:hAnsi="Montserrat Light"/>
        </w:rPr>
        <w:t xml:space="preserve">. </w:t>
      </w:r>
    </w:p>
    <w:p w14:paraId="4F2ACC48" w14:textId="48D2F248" w:rsidR="001B01DE" w:rsidRPr="00870DAE" w:rsidRDefault="00D42288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 xml:space="preserve">Execute necessary systems to provide </w:t>
      </w:r>
      <w:r w:rsidR="001B01DE" w:rsidRPr="00870DAE">
        <w:rPr>
          <w:rFonts w:ascii="Montserrat Light" w:hAnsi="Montserrat Light"/>
        </w:rPr>
        <w:t>monthly defined measurables.</w:t>
      </w:r>
    </w:p>
    <w:p w14:paraId="37EBCB16" w14:textId="59B20F40" w:rsidR="001B01DE" w:rsidRPr="00870DAE" w:rsidRDefault="000F258C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Lead, c</w:t>
      </w:r>
      <w:r w:rsidR="001B01DE" w:rsidRPr="00870DAE">
        <w:rPr>
          <w:rFonts w:ascii="Montserrat Light" w:hAnsi="Montserrat Light"/>
        </w:rPr>
        <w:t xml:space="preserve">oordinate and manage all </w:t>
      </w:r>
      <w:r w:rsidRPr="00870DAE">
        <w:rPr>
          <w:rFonts w:ascii="Montserrat Light" w:hAnsi="Montserrat Light"/>
        </w:rPr>
        <w:t xml:space="preserve">pastoral needs </w:t>
      </w:r>
      <w:r w:rsidR="001B01DE" w:rsidRPr="00870DAE">
        <w:rPr>
          <w:rFonts w:ascii="Montserrat Light" w:hAnsi="Montserrat Light"/>
        </w:rPr>
        <w:t xml:space="preserve">as directed. </w:t>
      </w:r>
    </w:p>
    <w:p w14:paraId="3E29722C" w14:textId="01EEFF19" w:rsidR="00893A5D" w:rsidRPr="00870DAE" w:rsidRDefault="00893A5D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Oversee all related tasks wi</w:t>
      </w:r>
      <w:r w:rsidR="007A3D8F" w:rsidRPr="00870DAE">
        <w:rPr>
          <w:rFonts w:ascii="Montserrat Light" w:hAnsi="Montserrat Light"/>
        </w:rPr>
        <w:t>th missional membership renewal for Groups leaders.</w:t>
      </w:r>
    </w:p>
    <w:p w14:paraId="45A3C6E8" w14:textId="5DB0C4E7" w:rsidR="001B01DE" w:rsidRPr="00870DAE" w:rsidRDefault="001B01DE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 xml:space="preserve">Follow </w:t>
      </w:r>
      <w:r w:rsidR="00CB2BD2" w:rsidRPr="00870DAE">
        <w:rPr>
          <w:rFonts w:ascii="Montserrat Light" w:hAnsi="Montserrat Light"/>
        </w:rPr>
        <w:t>administrative</w:t>
      </w:r>
      <w:r w:rsidRPr="00870DAE">
        <w:rPr>
          <w:rFonts w:ascii="Montserrat Light" w:hAnsi="Montserrat Light"/>
        </w:rPr>
        <w:t xml:space="preserve"> procedures and manage Next Steps</w:t>
      </w:r>
      <w:r w:rsidR="000F258C" w:rsidRPr="00870DAE">
        <w:rPr>
          <w:rFonts w:ascii="Montserrat Light" w:hAnsi="Montserrat Light"/>
        </w:rPr>
        <w:t xml:space="preserve"> Groups</w:t>
      </w:r>
      <w:r w:rsidRPr="00870DAE">
        <w:rPr>
          <w:rFonts w:ascii="Montserrat Light" w:hAnsi="Montserrat Light"/>
        </w:rPr>
        <w:t xml:space="preserve"> paperwork for </w:t>
      </w:r>
      <w:r w:rsidR="00CB2BD2" w:rsidRPr="00870DAE">
        <w:rPr>
          <w:rFonts w:ascii="Montserrat Light" w:hAnsi="Montserrat Light"/>
        </w:rPr>
        <w:t>reporting</w:t>
      </w:r>
      <w:r w:rsidRPr="00870DAE">
        <w:rPr>
          <w:rFonts w:ascii="Montserrat Light" w:hAnsi="Montserrat Light"/>
        </w:rPr>
        <w:t xml:space="preserve"> purposes</w:t>
      </w:r>
      <w:r w:rsidR="00782C19" w:rsidRPr="00870DAE">
        <w:rPr>
          <w:rFonts w:ascii="Montserrat Light" w:hAnsi="Montserrat Light"/>
        </w:rPr>
        <w:t>.</w:t>
      </w:r>
      <w:r w:rsidR="003C504F" w:rsidRPr="00870DAE">
        <w:rPr>
          <w:rFonts w:ascii="Montserrat Light" w:hAnsi="Montserrat Light"/>
        </w:rPr>
        <w:t xml:space="preserve"> </w:t>
      </w:r>
    </w:p>
    <w:p w14:paraId="5E6B095D" w14:textId="70503E42" w:rsidR="001B01DE" w:rsidRPr="00870DAE" w:rsidRDefault="001B01DE" w:rsidP="00D42288">
      <w:p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Pastoral Responsibilities:</w:t>
      </w:r>
    </w:p>
    <w:p w14:paraId="4B53101F" w14:textId="55B21DA9" w:rsidR="001B01DE" w:rsidRPr="00870DAE" w:rsidRDefault="000F258C" w:rsidP="00D42288">
      <w:pPr>
        <w:numPr>
          <w:ilvl w:val="0"/>
          <w:numId w:val="6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 xml:space="preserve">Lead </w:t>
      </w:r>
      <w:r w:rsidR="001B01DE" w:rsidRPr="00870DAE">
        <w:rPr>
          <w:rFonts w:ascii="Montserrat Light" w:hAnsi="Montserrat Light"/>
        </w:rPr>
        <w:t>pas</w:t>
      </w:r>
      <w:r w:rsidR="00AF452E" w:rsidRPr="00870DAE">
        <w:rPr>
          <w:rFonts w:ascii="Montserrat Light" w:hAnsi="Montserrat Light"/>
        </w:rPr>
        <w:t xml:space="preserve">toral care needs of the campus </w:t>
      </w:r>
      <w:r w:rsidR="00CB2BD2" w:rsidRPr="00870DAE">
        <w:rPr>
          <w:rFonts w:ascii="Montserrat Light" w:hAnsi="Montserrat Light"/>
        </w:rPr>
        <w:t>to help meet needs</w:t>
      </w:r>
      <w:r w:rsidR="001F3B34" w:rsidRPr="00870DAE">
        <w:rPr>
          <w:rFonts w:ascii="Montserrat Light" w:hAnsi="Montserrat Light"/>
        </w:rPr>
        <w:t>, financial assistance requests, wedding requests,</w:t>
      </w:r>
      <w:r w:rsidR="00023C47" w:rsidRPr="00870DAE">
        <w:rPr>
          <w:rFonts w:ascii="Montserrat Light" w:hAnsi="Montserrat Light"/>
        </w:rPr>
        <w:t xml:space="preserve"> baptism, communion,</w:t>
      </w:r>
      <w:r w:rsidR="001F3B34" w:rsidRPr="00870DAE">
        <w:rPr>
          <w:rFonts w:ascii="Montserrat Light" w:hAnsi="Montserrat Light"/>
        </w:rPr>
        <w:t xml:space="preserve"> </w:t>
      </w:r>
      <w:proofErr w:type="gramStart"/>
      <w:r w:rsidR="001F3B34" w:rsidRPr="00870DAE">
        <w:rPr>
          <w:rFonts w:ascii="Montserrat Light" w:hAnsi="Montserrat Light"/>
        </w:rPr>
        <w:t>etc..</w:t>
      </w:r>
      <w:proofErr w:type="gramEnd"/>
    </w:p>
    <w:p w14:paraId="4C9E5F36" w14:textId="77777777" w:rsidR="001B01DE" w:rsidRPr="00870DAE" w:rsidRDefault="001B01DE" w:rsidP="007A3D8F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Be available as needed to assist in crisis situations, hospital visits, funerals, and/or weddings.</w:t>
      </w:r>
    </w:p>
    <w:p w14:paraId="329672B4" w14:textId="1E252445" w:rsidR="001B01DE" w:rsidRPr="00870DAE" w:rsidRDefault="00BD1790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Under the direction of the Campus P</w:t>
      </w:r>
      <w:r w:rsidR="00CB2BD2" w:rsidRPr="00870DAE">
        <w:rPr>
          <w:rFonts w:ascii="Montserrat Light" w:hAnsi="Montserrat Light"/>
        </w:rPr>
        <w:t>astor, s</w:t>
      </w:r>
      <w:r w:rsidR="001B01DE" w:rsidRPr="00870DAE">
        <w:rPr>
          <w:rFonts w:ascii="Montserrat Light" w:hAnsi="Montserrat Light"/>
        </w:rPr>
        <w:t xml:space="preserve">et an example by attending Saturday prayer </w:t>
      </w:r>
      <w:r w:rsidR="001F3B34" w:rsidRPr="00870DAE">
        <w:rPr>
          <w:rFonts w:ascii="Montserrat Light" w:hAnsi="Montserrat Light"/>
        </w:rPr>
        <w:t>in auditorium</w:t>
      </w:r>
      <w:r w:rsidR="00782C19" w:rsidRPr="00870DAE">
        <w:rPr>
          <w:rFonts w:ascii="Montserrat Light" w:hAnsi="Montserrat Light"/>
        </w:rPr>
        <w:t xml:space="preserve"> </w:t>
      </w:r>
      <w:r w:rsidR="001B01DE" w:rsidRPr="00870DAE">
        <w:rPr>
          <w:rFonts w:ascii="Montserrat Light" w:hAnsi="Montserrat Light"/>
        </w:rPr>
        <w:t>and all church events.</w:t>
      </w:r>
      <w:r w:rsidR="003C504F" w:rsidRPr="00870DAE">
        <w:rPr>
          <w:rFonts w:ascii="Montserrat Light" w:hAnsi="Montserrat Light"/>
        </w:rPr>
        <w:t xml:space="preserve"> </w:t>
      </w:r>
    </w:p>
    <w:p w14:paraId="39908FF7" w14:textId="2EC55DB2" w:rsidR="001B01DE" w:rsidRPr="00870DAE" w:rsidRDefault="001B01DE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 xml:space="preserve">Under the direction </w:t>
      </w:r>
      <w:r w:rsidR="00893A5D" w:rsidRPr="00870DAE">
        <w:rPr>
          <w:rFonts w:ascii="Montserrat Light" w:hAnsi="Montserrat Light"/>
        </w:rPr>
        <w:t xml:space="preserve">of the Campus Pastor, </w:t>
      </w:r>
      <w:r w:rsidRPr="00870DAE">
        <w:rPr>
          <w:rFonts w:ascii="Montserrat Light" w:hAnsi="Montserrat Light"/>
        </w:rPr>
        <w:t>lead</w:t>
      </w:r>
      <w:r w:rsidR="00893A5D" w:rsidRPr="00870DAE">
        <w:rPr>
          <w:rFonts w:ascii="Montserrat Light" w:hAnsi="Montserrat Light"/>
        </w:rPr>
        <w:t>, manage,</w:t>
      </w:r>
      <w:r w:rsidRPr="00870DAE">
        <w:rPr>
          <w:rFonts w:ascii="Montserrat Light" w:hAnsi="Montserrat Light"/>
        </w:rPr>
        <w:t xml:space="preserve"> </w:t>
      </w:r>
      <w:r w:rsidR="00893A5D" w:rsidRPr="00870DAE">
        <w:rPr>
          <w:rFonts w:ascii="Montserrat Light" w:hAnsi="Montserrat Light"/>
        </w:rPr>
        <w:t>or assist in development of</w:t>
      </w:r>
      <w:r w:rsidR="00D42288" w:rsidRPr="00870DAE">
        <w:rPr>
          <w:rFonts w:ascii="Montserrat Light" w:hAnsi="Montserrat Light"/>
        </w:rPr>
        <w:t xml:space="preserve"> </w:t>
      </w:r>
      <w:r w:rsidRPr="00870DAE">
        <w:rPr>
          <w:rFonts w:ascii="Montserrat Light" w:hAnsi="Montserrat Light"/>
        </w:rPr>
        <w:t>campus interns</w:t>
      </w:r>
      <w:r w:rsidR="00CB2BD2" w:rsidRPr="00870DAE">
        <w:rPr>
          <w:rFonts w:ascii="Montserrat Light" w:hAnsi="Montserrat Light"/>
        </w:rPr>
        <w:t xml:space="preserve"> if applicable.</w:t>
      </w:r>
    </w:p>
    <w:p w14:paraId="5FA6A7A2" w14:textId="77777777" w:rsidR="00E70F9C" w:rsidRPr="00870DAE" w:rsidRDefault="00E70F9C" w:rsidP="007A3D8F">
      <w:pPr>
        <w:rPr>
          <w:rFonts w:ascii="Montserrat Light" w:hAnsi="Montserrat Light"/>
          <w:b/>
        </w:rPr>
      </w:pPr>
      <w:r w:rsidRPr="00870DAE">
        <w:rPr>
          <w:rFonts w:ascii="Montserrat Light" w:hAnsi="Montserrat Light"/>
          <w:b/>
        </w:rPr>
        <w:t>Position Requirements:</w:t>
      </w:r>
    </w:p>
    <w:p w14:paraId="1F761236" w14:textId="77777777" w:rsidR="001B01DE" w:rsidRPr="00870DAE" w:rsidRDefault="001B01DE" w:rsidP="007A3D8F">
      <w:pPr>
        <w:numPr>
          <w:ilvl w:val="0"/>
          <w:numId w:val="7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 xml:space="preserve">Ability to build relationships in order to assess, advise and direct a person’s appropriate next steps.  </w:t>
      </w:r>
    </w:p>
    <w:p w14:paraId="0FA5741E" w14:textId="793E5373" w:rsidR="001B01DE" w:rsidRPr="00870DAE" w:rsidRDefault="001B01DE" w:rsidP="001B01DE">
      <w:pPr>
        <w:numPr>
          <w:ilvl w:val="0"/>
          <w:numId w:val="7"/>
        </w:numPr>
        <w:spacing w:after="100" w:afterAutospacing="1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Ability to recruit, lead and equip leaders to lead successful teams and lead groups.</w:t>
      </w:r>
    </w:p>
    <w:p w14:paraId="1779D9DB" w14:textId="1443252B" w:rsidR="00E70F9C" w:rsidRPr="00870DAE" w:rsidRDefault="00D42288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Be</w:t>
      </w:r>
      <w:r w:rsidR="00E70F9C" w:rsidRPr="00870DAE">
        <w:rPr>
          <w:rFonts w:ascii="Montserrat Light" w:hAnsi="Montserrat Light"/>
        </w:rPr>
        <w:t xml:space="preserve"> a tithing, Missional Member in good standing at CedarCreek Church</w:t>
      </w:r>
      <w:r w:rsidR="00782C19" w:rsidRPr="00870DAE">
        <w:rPr>
          <w:rFonts w:ascii="Montserrat Light" w:hAnsi="Montserrat Light"/>
        </w:rPr>
        <w:t>.</w:t>
      </w:r>
    </w:p>
    <w:p w14:paraId="38A75E88" w14:textId="060C5010" w:rsidR="00E70F9C" w:rsidRPr="00870DAE" w:rsidRDefault="00782C19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Champion</w:t>
      </w:r>
      <w:r w:rsidR="00E70F9C" w:rsidRPr="00870DAE">
        <w:rPr>
          <w:rFonts w:ascii="Montserrat Light" w:hAnsi="Montserrat Light"/>
        </w:rPr>
        <w:t xml:space="preserve"> the 5 Agreements of CedarCreek Church</w:t>
      </w:r>
      <w:r w:rsidRPr="00870DAE">
        <w:rPr>
          <w:rFonts w:ascii="Montserrat Light" w:hAnsi="Montserrat Light"/>
        </w:rPr>
        <w:t>.</w:t>
      </w:r>
      <w:r w:rsidR="00470F13" w:rsidRPr="00870DAE">
        <w:rPr>
          <w:rFonts w:ascii="Montserrat Light" w:hAnsi="Montserrat Light"/>
        </w:rPr>
        <w:t xml:space="preserve"> </w:t>
      </w:r>
    </w:p>
    <w:p w14:paraId="07E25530" w14:textId="0DDA63F3" w:rsidR="00E70F9C" w:rsidRPr="00870DAE" w:rsidRDefault="000F258C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 xml:space="preserve">Attend majority of </w:t>
      </w:r>
      <w:r w:rsidR="00E70F9C" w:rsidRPr="00870DAE">
        <w:rPr>
          <w:rFonts w:ascii="Montserrat Light" w:hAnsi="Montserrat Light"/>
        </w:rPr>
        <w:t>week</w:t>
      </w:r>
      <w:r w:rsidR="005306EC" w:rsidRPr="00870DAE">
        <w:rPr>
          <w:rFonts w:ascii="Montserrat Light" w:hAnsi="Montserrat Light"/>
        </w:rPr>
        <w:t>end service</w:t>
      </w:r>
      <w:r w:rsidR="001B01DE" w:rsidRPr="00870DAE">
        <w:rPr>
          <w:rFonts w:ascii="Montserrat Light" w:hAnsi="Montserrat Light"/>
        </w:rPr>
        <w:t>s</w:t>
      </w:r>
      <w:r w:rsidRPr="00870DAE">
        <w:rPr>
          <w:rFonts w:ascii="Montserrat Light" w:hAnsi="Montserrat Light"/>
        </w:rPr>
        <w:t>,</w:t>
      </w:r>
      <w:r w:rsidR="005306EC" w:rsidRPr="00870DAE">
        <w:rPr>
          <w:rFonts w:ascii="Montserrat Light" w:hAnsi="Montserrat Light"/>
        </w:rPr>
        <w:t xml:space="preserve"> and </w:t>
      </w:r>
      <w:r w:rsidR="001D32E5" w:rsidRPr="00870DAE">
        <w:rPr>
          <w:rFonts w:ascii="Montserrat Light" w:hAnsi="Montserrat Light"/>
        </w:rPr>
        <w:t>lead at least 1</w:t>
      </w:r>
      <w:r w:rsidRPr="00870DAE">
        <w:rPr>
          <w:rFonts w:ascii="Montserrat Light" w:hAnsi="Montserrat Light"/>
        </w:rPr>
        <w:t xml:space="preserve"> </w:t>
      </w:r>
      <w:r w:rsidR="00782C19" w:rsidRPr="00870DAE">
        <w:rPr>
          <w:rFonts w:ascii="Montserrat Light" w:hAnsi="Montserrat Light"/>
        </w:rPr>
        <w:t>g</w:t>
      </w:r>
      <w:r w:rsidR="00E70F9C" w:rsidRPr="00870DAE">
        <w:rPr>
          <w:rFonts w:ascii="Montserrat Light" w:hAnsi="Montserrat Light"/>
        </w:rPr>
        <w:t>roup</w:t>
      </w:r>
      <w:r w:rsidRPr="00870DAE">
        <w:rPr>
          <w:rFonts w:ascii="Montserrat Light" w:hAnsi="Montserrat Light"/>
        </w:rPr>
        <w:t xml:space="preserve"> per semester</w:t>
      </w:r>
    </w:p>
    <w:p w14:paraId="10EAB462" w14:textId="0F6A7F4E" w:rsidR="00E70F9C" w:rsidRPr="00870DAE" w:rsidRDefault="00782C19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Model and champion</w:t>
      </w:r>
      <w:r w:rsidR="001B01DE" w:rsidRPr="00870DAE">
        <w:rPr>
          <w:rFonts w:ascii="Montserrat Light" w:hAnsi="Montserrat Light"/>
        </w:rPr>
        <w:t xml:space="preserve"> with enthusiasm</w:t>
      </w:r>
      <w:r w:rsidR="00E70F9C" w:rsidRPr="00870DAE">
        <w:rPr>
          <w:rFonts w:ascii="Montserrat Light" w:hAnsi="Montserrat Light"/>
        </w:rPr>
        <w:t xml:space="preserve"> the Mission, Vision and Core Values of CedarCreek Church</w:t>
      </w:r>
      <w:r w:rsidRPr="00870DAE">
        <w:rPr>
          <w:rFonts w:ascii="Montserrat Light" w:hAnsi="Montserrat Light"/>
        </w:rPr>
        <w:t>.</w:t>
      </w:r>
    </w:p>
    <w:p w14:paraId="1716D1F2" w14:textId="642F4076" w:rsidR="00E70F9C" w:rsidRPr="00870DAE" w:rsidRDefault="00345B08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Honor</w:t>
      </w:r>
      <w:r w:rsidR="00E70F9C" w:rsidRPr="00870DAE">
        <w:rPr>
          <w:rFonts w:ascii="Montserrat Light" w:hAnsi="Montserrat Light"/>
        </w:rPr>
        <w:t xml:space="preserve"> the CedarCreek Church Staff 10 Points of Accountability</w:t>
      </w:r>
      <w:r w:rsidR="00782C19" w:rsidRPr="00870DAE">
        <w:rPr>
          <w:rFonts w:ascii="Montserrat Light" w:hAnsi="Montserrat Light"/>
        </w:rPr>
        <w:t>.</w:t>
      </w:r>
    </w:p>
    <w:p w14:paraId="6180E92F" w14:textId="42FCE0FE" w:rsidR="00E70F9C" w:rsidRPr="00870DAE" w:rsidRDefault="00E70F9C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Any additional requirements set by the Direct Report, Executive Director</w:t>
      </w:r>
    </w:p>
    <w:p w14:paraId="319FDE88" w14:textId="77777777" w:rsidR="00E70F9C" w:rsidRPr="00870DAE" w:rsidRDefault="00E70F9C" w:rsidP="00F75F60">
      <w:pPr>
        <w:rPr>
          <w:rFonts w:ascii="Montserrat Light" w:hAnsi="Montserrat Light"/>
        </w:rPr>
      </w:pPr>
    </w:p>
    <w:p w14:paraId="5D28D7F4" w14:textId="77777777" w:rsidR="00E70F9C" w:rsidRPr="00870DAE" w:rsidRDefault="00E70F9C" w:rsidP="00E70F9C">
      <w:pPr>
        <w:rPr>
          <w:rFonts w:ascii="Montserrat Light" w:hAnsi="Montserrat Light"/>
          <w:b/>
        </w:rPr>
      </w:pPr>
      <w:r w:rsidRPr="00870DAE">
        <w:rPr>
          <w:rFonts w:ascii="Montserrat Light" w:hAnsi="Montserrat Light"/>
          <w:b/>
        </w:rPr>
        <w:lastRenderedPageBreak/>
        <w:t xml:space="preserve">Measurements: </w:t>
      </w:r>
    </w:p>
    <w:p w14:paraId="30F0050F" w14:textId="00F56763" w:rsidR="00C2735F" w:rsidRPr="00870DAE" w:rsidRDefault="00E70F9C" w:rsidP="001D32E5">
      <w:p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The Position</w:t>
      </w:r>
      <w:r w:rsidRPr="00870DAE">
        <w:rPr>
          <w:rFonts w:ascii="Montserrat Light" w:hAnsi="Montserrat Light"/>
          <w:i/>
        </w:rPr>
        <w:t xml:space="preserve"> </w:t>
      </w:r>
      <w:r w:rsidR="001D32E5" w:rsidRPr="00870DAE">
        <w:rPr>
          <w:rFonts w:ascii="Montserrat Light" w:hAnsi="Montserrat Light"/>
        </w:rPr>
        <w:t xml:space="preserve">will be evaluated by the </w:t>
      </w:r>
      <w:r w:rsidR="005306EC" w:rsidRPr="00870DAE">
        <w:rPr>
          <w:rFonts w:ascii="Montserrat Light" w:hAnsi="Montserrat Light"/>
        </w:rPr>
        <w:t>quantifiable measurements as captured in the</w:t>
      </w:r>
      <w:r w:rsidR="001D32E5" w:rsidRPr="00870DAE">
        <w:rPr>
          <w:rFonts w:ascii="Montserrat Light" w:hAnsi="Montserrat Light"/>
        </w:rPr>
        <w:t xml:space="preserve"> overall  ministry dashboard that reflects Groups and the specific measurables of Groups Teams as captured in the Next Steps dashboard. (For example, # of Groups, </w:t>
      </w:r>
      <w:r w:rsidR="005306EC" w:rsidRPr="00870DAE">
        <w:rPr>
          <w:rFonts w:ascii="Montserrat Light" w:hAnsi="Montserrat Light"/>
        </w:rPr>
        <w:t># of group participants, # of leaders, # of coaches, # of HUB leaders</w:t>
      </w:r>
      <w:r w:rsidR="000F258C" w:rsidRPr="00870DAE">
        <w:rPr>
          <w:rFonts w:ascii="Montserrat Light" w:hAnsi="Montserrat Light"/>
        </w:rPr>
        <w:t xml:space="preserve">, # of new Groups, </w:t>
      </w:r>
      <w:r w:rsidR="001D32E5" w:rsidRPr="00870DAE">
        <w:rPr>
          <w:rFonts w:ascii="Montserrat Light" w:hAnsi="Montserrat Light"/>
        </w:rPr>
        <w:t>etc. and o</w:t>
      </w:r>
      <w:r w:rsidR="00782C19" w:rsidRPr="00870DAE">
        <w:rPr>
          <w:rFonts w:ascii="Montserrat Light" w:hAnsi="Montserrat Light"/>
        </w:rPr>
        <w:t xml:space="preserve">ther data as deemed applicable </w:t>
      </w:r>
      <w:r w:rsidR="00C2735F" w:rsidRPr="00870DAE">
        <w:rPr>
          <w:rFonts w:ascii="Montserrat Light" w:hAnsi="Montserrat Light"/>
        </w:rPr>
        <w:t>by direct report</w:t>
      </w:r>
      <w:r w:rsidR="00782C19" w:rsidRPr="00870DAE">
        <w:rPr>
          <w:rFonts w:ascii="Montserrat Light" w:hAnsi="Montserrat Light"/>
        </w:rPr>
        <w:t>.</w:t>
      </w:r>
    </w:p>
    <w:p w14:paraId="4CE205A5" w14:textId="69764AA5" w:rsidR="00CB2BD2" w:rsidRPr="00870DAE" w:rsidRDefault="00CB2BD2" w:rsidP="00CB2BD2">
      <w:pPr>
        <w:rPr>
          <w:rFonts w:ascii="Montserrat Light" w:hAnsi="Montserrat Light"/>
        </w:rPr>
      </w:pPr>
    </w:p>
    <w:p w14:paraId="0034D091" w14:textId="45E08FC7" w:rsidR="00CB2BD2" w:rsidRPr="00870DAE" w:rsidRDefault="00CB2BD2" w:rsidP="00CB2BD2">
      <w:p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 xml:space="preserve">Other benchmark measurements that will be tracked and are impacted by the Next Steps </w:t>
      </w:r>
      <w:r w:rsidR="000F258C" w:rsidRPr="00870DAE">
        <w:rPr>
          <w:rFonts w:ascii="Montserrat Light" w:hAnsi="Montserrat Light"/>
        </w:rPr>
        <w:t xml:space="preserve">Groups </w:t>
      </w:r>
      <w:r w:rsidRPr="00870DAE">
        <w:rPr>
          <w:rFonts w:ascii="Montserrat Light" w:hAnsi="Montserrat Light"/>
        </w:rPr>
        <w:t>Director:</w:t>
      </w:r>
    </w:p>
    <w:p w14:paraId="482AAF6D" w14:textId="29B2E6B3" w:rsidR="00E70F9C" w:rsidRPr="00870DAE" w:rsidRDefault="00CB2BD2" w:rsidP="001D32E5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 xml:space="preserve">Baptisms – monthly number </w:t>
      </w:r>
      <w:r w:rsidR="000F258C" w:rsidRPr="00870DAE">
        <w:rPr>
          <w:rFonts w:ascii="Montserrat Light" w:hAnsi="Montserrat Light"/>
        </w:rPr>
        <w:t>coming out of Groups</w:t>
      </w:r>
    </w:p>
    <w:p w14:paraId="1E9DB3F8" w14:textId="088B2ECB" w:rsidR="00CB2BD2" w:rsidRPr="00870DAE" w:rsidRDefault="00CB2BD2" w:rsidP="001D32E5">
      <w:pPr>
        <w:numPr>
          <w:ilvl w:val="0"/>
          <w:numId w:val="11"/>
        </w:numPr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Membership – total number; during renewal season, total number renew and non-renew and communication about renewal to current members</w:t>
      </w:r>
    </w:p>
    <w:p w14:paraId="7965D838" w14:textId="77777777" w:rsidR="00CB2BD2" w:rsidRPr="00870DAE" w:rsidRDefault="00CB2BD2" w:rsidP="00CB2BD2">
      <w:pPr>
        <w:pStyle w:val="ListParagraph"/>
        <w:rPr>
          <w:rFonts w:ascii="Montserrat Light" w:hAnsi="Montserrat Light"/>
        </w:rPr>
      </w:pPr>
    </w:p>
    <w:p w14:paraId="2898C792" w14:textId="77777777" w:rsidR="00E70F9C" w:rsidRPr="00870DAE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870DAE">
        <w:rPr>
          <w:rFonts w:ascii="Montserrat Light" w:hAnsi="Montserrat Light"/>
          <w:b/>
        </w:rPr>
        <w:t xml:space="preserve">Accountabilities: </w:t>
      </w:r>
    </w:p>
    <w:p w14:paraId="082CFB8B" w14:textId="15488962" w:rsidR="00E70F9C" w:rsidRPr="00870DAE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</w:rPr>
      </w:pPr>
      <w:r w:rsidRPr="00870DAE">
        <w:rPr>
          <w:rFonts w:ascii="Montserrat Light" w:hAnsi="Montserrat Light"/>
        </w:rPr>
        <w:t>The Position</w:t>
      </w:r>
      <w:r w:rsidRPr="00870DAE">
        <w:rPr>
          <w:rFonts w:ascii="Montserrat Light" w:hAnsi="Montserrat Light"/>
          <w:i/>
        </w:rPr>
        <w:t xml:space="preserve"> </w:t>
      </w:r>
      <w:r w:rsidRPr="00870DAE">
        <w:rPr>
          <w:rFonts w:ascii="Montserrat Light" w:hAnsi="Montserrat Light"/>
        </w:rPr>
        <w:t xml:space="preserve">will also </w:t>
      </w:r>
      <w:r w:rsidR="008177DA" w:rsidRPr="00870DAE">
        <w:rPr>
          <w:rFonts w:ascii="Montserrat Light" w:hAnsi="Montserrat Light"/>
        </w:rPr>
        <w:t>hold</w:t>
      </w:r>
      <w:r w:rsidRPr="00870DAE">
        <w:rPr>
          <w:rFonts w:ascii="Montserrat Light" w:hAnsi="Montserrat Light"/>
        </w:rPr>
        <w:t xml:space="preserve"> accountable for the following:</w:t>
      </w:r>
    </w:p>
    <w:p w14:paraId="40BAAC42" w14:textId="77777777" w:rsidR="00E70F9C" w:rsidRPr="00870DAE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870DAE">
        <w:rPr>
          <w:rFonts w:ascii="Montserrat Light" w:hAnsi="Montserrat Light"/>
        </w:rPr>
        <w:t xml:space="preserve">Ensuring that Church, Campus, and Ministry values are upheld personally and among volunteers.  </w:t>
      </w:r>
    </w:p>
    <w:p w14:paraId="546F329F" w14:textId="77777777" w:rsidR="00E70F9C" w:rsidRPr="00870DAE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870DAE">
        <w:rPr>
          <w:rFonts w:ascii="Montserrat Light" w:hAnsi="Montserrat Light"/>
        </w:rPr>
        <w:t>Maintaining good fiscal responsibility, stewarding resources with excellence.</w:t>
      </w:r>
    </w:p>
    <w:p w14:paraId="48F5E503" w14:textId="6B7B6F50" w:rsidR="00E70F9C" w:rsidRPr="00870DAE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870DAE">
        <w:rPr>
          <w:rFonts w:ascii="Montserrat Light" w:hAnsi="Montserrat Light"/>
        </w:rPr>
        <w:t xml:space="preserve">Maintaining unity </w:t>
      </w:r>
      <w:r w:rsidR="001B01DE" w:rsidRPr="00870DAE">
        <w:rPr>
          <w:rFonts w:ascii="Montserrat Light" w:hAnsi="Montserrat Light"/>
        </w:rPr>
        <w:t>with the NextSteps Team</w:t>
      </w:r>
      <w:r w:rsidRPr="00870DAE">
        <w:rPr>
          <w:rFonts w:ascii="Montserrat Light" w:hAnsi="Montserrat Light"/>
        </w:rPr>
        <w:t>, across all Campuses and Ministry Areas</w:t>
      </w:r>
    </w:p>
    <w:p w14:paraId="18299138" w14:textId="083812D0" w:rsidR="00E70F9C" w:rsidRPr="00870DAE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870DAE">
        <w:rPr>
          <w:rFonts w:ascii="Montserrat Light" w:hAnsi="Montserrat Light"/>
        </w:rPr>
        <w:t xml:space="preserve">Maintaining a positive mental attitude regarding the Church and its leaders, </w:t>
      </w:r>
      <w:r w:rsidR="00782C19" w:rsidRPr="00870DAE">
        <w:rPr>
          <w:rFonts w:ascii="Montserrat Light" w:hAnsi="Montserrat Light"/>
        </w:rPr>
        <w:t>and n</w:t>
      </w:r>
      <w:r w:rsidR="001B01DE" w:rsidRPr="00870DAE">
        <w:rPr>
          <w:rFonts w:ascii="Montserrat Light" w:hAnsi="Montserrat Light"/>
        </w:rPr>
        <w:t>ext</w:t>
      </w:r>
      <w:r w:rsidR="00782C19" w:rsidRPr="00870DAE">
        <w:rPr>
          <w:rFonts w:ascii="Montserrat Light" w:hAnsi="Montserrat Light"/>
        </w:rPr>
        <w:t xml:space="preserve"> s</w:t>
      </w:r>
      <w:r w:rsidR="001B01DE" w:rsidRPr="00870DAE">
        <w:rPr>
          <w:rFonts w:ascii="Montserrat Light" w:hAnsi="Montserrat Light"/>
        </w:rPr>
        <w:t xml:space="preserve">teps </w:t>
      </w:r>
      <w:r w:rsidRPr="00870DAE">
        <w:rPr>
          <w:rFonts w:ascii="Montserrat Light" w:hAnsi="Montserrat Light"/>
        </w:rPr>
        <w:t>in the presence of guests, staff and volunteers at all times.</w:t>
      </w:r>
    </w:p>
    <w:p w14:paraId="6D7EE079" w14:textId="77777777" w:rsidR="00E70F9C" w:rsidRPr="00870DAE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</w:rPr>
      </w:pPr>
    </w:p>
    <w:p w14:paraId="37766ED4" w14:textId="2402EE9E" w:rsidR="00E70F9C" w:rsidRPr="00870DAE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870DAE">
        <w:rPr>
          <w:rFonts w:ascii="Montserrat Light" w:hAnsi="Montserrat Light"/>
          <w:b/>
        </w:rPr>
        <w:t xml:space="preserve">Disclaimer: </w:t>
      </w:r>
    </w:p>
    <w:p w14:paraId="269C2C26" w14:textId="4C5EF716" w:rsidR="00E70F9C" w:rsidRPr="00870DAE" w:rsidRDefault="00E70F9C" w:rsidP="00F75F60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870DAE">
        <w:rPr>
          <w:rFonts w:ascii="Montserrat Light" w:hAnsi="Montserrat Light"/>
        </w:rPr>
        <w:t>Nothing in this job description restricts the right of the Position’s Direct Report to assign or reassign duties and responsibilities to this job at any time. This is an at-will position and can be terminated at any time.</w:t>
      </w:r>
    </w:p>
    <w:p w14:paraId="7239E77F" w14:textId="77777777" w:rsidR="00F75F60" w:rsidRPr="00870DAE" w:rsidRDefault="00F75F60" w:rsidP="00F75F60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</w:p>
    <w:p w14:paraId="0F2EB65E" w14:textId="1A0B22B0" w:rsidR="00227732" w:rsidRPr="00870DAE" w:rsidRDefault="00227732" w:rsidP="00E70F9C">
      <w:pPr>
        <w:rPr>
          <w:rFonts w:ascii="Montserrat Light" w:hAnsi="Montserrat Light"/>
          <w:sz w:val="16"/>
          <w:szCs w:val="16"/>
        </w:rPr>
      </w:pPr>
    </w:p>
    <w:sectPr w:rsidR="00227732" w:rsidRPr="00870DAE" w:rsidSect="00B60DCE">
      <w:headerReference w:type="even" r:id="rId8"/>
      <w:headerReference w:type="default" r:id="rId9"/>
      <w:footerReference w:type="default" r:id="rId10"/>
      <w:pgSz w:w="12240" w:h="15840"/>
      <w:pgMar w:top="720" w:right="720" w:bottom="720" w:left="720" w:header="3" w:footer="3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9532A5" w14:textId="77777777" w:rsidR="009B6B6E" w:rsidRDefault="009B6B6E" w:rsidP="00F36186">
      <w:r>
        <w:separator/>
      </w:r>
    </w:p>
  </w:endnote>
  <w:endnote w:type="continuationSeparator" w:id="0">
    <w:p w14:paraId="35C614F4" w14:textId="77777777" w:rsidR="009B6B6E" w:rsidRDefault="009B6B6E" w:rsidP="00F3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Montserrat Light">
    <w:panose1 w:val="000004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 Bold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3AD8BA" w14:textId="77777777" w:rsidR="001D32E5" w:rsidRDefault="001D32E5" w:rsidP="0015007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BB36ED" w14:textId="77777777" w:rsidR="009B6B6E" w:rsidRDefault="009B6B6E" w:rsidP="00F36186">
      <w:r>
        <w:separator/>
      </w:r>
    </w:p>
  </w:footnote>
  <w:footnote w:type="continuationSeparator" w:id="0">
    <w:p w14:paraId="4A0CF09E" w14:textId="77777777" w:rsidR="009B6B6E" w:rsidRDefault="009B6B6E" w:rsidP="00F361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E4F7AB" w14:textId="6890867C" w:rsidR="001D32E5" w:rsidRDefault="001D32E5" w:rsidP="00F75F60">
    <w:pPr>
      <w:pStyle w:val="Header"/>
      <w:tabs>
        <w:tab w:val="clear" w:pos="4320"/>
        <w:tab w:val="clear" w:pos="8640"/>
        <w:tab w:val="center" w:pos="5400"/>
        <w:tab w:val="right" w:pos="10800"/>
      </w:tabs>
    </w:pPr>
    <w:r>
      <w:t>[Type text]</w:t>
    </w:r>
    <w:r>
      <w:tab/>
      <w:t>[Type text]</w:t>
    </w:r>
    <w:r>
      <w:tab/>
      <w:t>[Type text]</w:t>
    </w:r>
  </w:p>
  <w:p w14:paraId="00FE1F63" w14:textId="77777777" w:rsidR="001D32E5" w:rsidRDefault="001D32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161CC" w14:textId="77777777" w:rsidR="001D32E5" w:rsidRPr="00F75F60" w:rsidRDefault="001D32E5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/>
        <w:sz w:val="40"/>
        <w:szCs w:val="40"/>
      </w:rPr>
    </w:pPr>
  </w:p>
  <w:p w14:paraId="58919278" w14:textId="77777777" w:rsidR="001D32E5" w:rsidRPr="00F75F60" w:rsidRDefault="001D32E5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/>
        <w:sz w:val="40"/>
        <w:szCs w:val="40"/>
      </w:rPr>
    </w:pPr>
  </w:p>
  <w:p w14:paraId="0CD89F84" w14:textId="6CEEDC2B" w:rsidR="001D32E5" w:rsidRPr="00F75F60" w:rsidRDefault="001D32E5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ind w:right="1080"/>
      <w:jc w:val="right"/>
      <w:rPr>
        <w:rFonts w:ascii="Montserrat" w:hAnsi="Montserrat"/>
        <w:color w:val="808080"/>
        <w:sz w:val="40"/>
        <w:szCs w:val="40"/>
      </w:rPr>
    </w:pPr>
    <w:r w:rsidRPr="00F75F60">
      <w:rPr>
        <w:rFonts w:ascii="Montserrat Semi Bold" w:hAnsi="Montserrat Semi Bold"/>
        <w:noProof/>
        <w:color w:val="808080"/>
        <w:sz w:val="40"/>
        <w:szCs w:val="40"/>
      </w:rPr>
      <w:t>CEDARCREEK</w:t>
    </w:r>
    <w:r w:rsidRPr="00F75F60">
      <w:rPr>
        <w:rFonts w:ascii="Montserrat Light" w:hAnsi="Montserrat Light"/>
        <w:noProof/>
        <w:color w:val="808080"/>
        <w:sz w:val="40"/>
        <w:szCs w:val="40"/>
      </w:rPr>
      <w:t>CHUR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6C0AF0"/>
    <w:multiLevelType w:val="hybridMultilevel"/>
    <w:tmpl w:val="836EAD5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374C1D50"/>
    <w:multiLevelType w:val="hybridMultilevel"/>
    <w:tmpl w:val="6FD6E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962FE5"/>
    <w:multiLevelType w:val="hybridMultilevel"/>
    <w:tmpl w:val="A67C4F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E8F5310"/>
    <w:multiLevelType w:val="hybridMultilevel"/>
    <w:tmpl w:val="5500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E3457B"/>
    <w:multiLevelType w:val="hybridMultilevel"/>
    <w:tmpl w:val="73749FE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1508E1"/>
    <w:multiLevelType w:val="hybridMultilevel"/>
    <w:tmpl w:val="A216BD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6143B1D"/>
    <w:multiLevelType w:val="hybridMultilevel"/>
    <w:tmpl w:val="14F42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705618"/>
    <w:multiLevelType w:val="hybridMultilevel"/>
    <w:tmpl w:val="2B70B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</w:num>
  <w:num w:numId="6">
    <w:abstractNumId w:val="4"/>
  </w:num>
  <w:num w:numId="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6"/>
  </w:num>
  <w:num w:numId="11">
    <w:abstractNumId w:val="8"/>
  </w:num>
  <w:num w:numId="12">
    <w:abstractNumId w:val="0"/>
  </w:num>
  <w:num w:numId="13">
    <w:abstractNumId w:val="3"/>
  </w:num>
  <w:num w:numId="14">
    <w:abstractNumId w:val="7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A2NDc1AtIWRko6SsGpxcWZ+XkgBSa1AIPWZgssAAAA"/>
  </w:docVars>
  <w:rsids>
    <w:rsidRoot w:val="00F36186"/>
    <w:rsid w:val="00017068"/>
    <w:rsid w:val="00023C47"/>
    <w:rsid w:val="0003619A"/>
    <w:rsid w:val="00057A27"/>
    <w:rsid w:val="00086AB0"/>
    <w:rsid w:val="00093BA1"/>
    <w:rsid w:val="000F258C"/>
    <w:rsid w:val="001222BA"/>
    <w:rsid w:val="00123C36"/>
    <w:rsid w:val="0015007B"/>
    <w:rsid w:val="00150651"/>
    <w:rsid w:val="00155351"/>
    <w:rsid w:val="00176E51"/>
    <w:rsid w:val="00186499"/>
    <w:rsid w:val="001A6DBD"/>
    <w:rsid w:val="001B01DE"/>
    <w:rsid w:val="001C1C7F"/>
    <w:rsid w:val="001C36FF"/>
    <w:rsid w:val="001D32E5"/>
    <w:rsid w:val="001E245D"/>
    <w:rsid w:val="001F3B34"/>
    <w:rsid w:val="002001C6"/>
    <w:rsid w:val="0021056C"/>
    <w:rsid w:val="00211FBD"/>
    <w:rsid w:val="00227732"/>
    <w:rsid w:val="00240FB9"/>
    <w:rsid w:val="002926DA"/>
    <w:rsid w:val="002B3604"/>
    <w:rsid w:val="002C5B3E"/>
    <w:rsid w:val="002D1F3C"/>
    <w:rsid w:val="002D33EC"/>
    <w:rsid w:val="002E45DC"/>
    <w:rsid w:val="00334F25"/>
    <w:rsid w:val="00345B08"/>
    <w:rsid w:val="00373AEF"/>
    <w:rsid w:val="0038522D"/>
    <w:rsid w:val="003C504F"/>
    <w:rsid w:val="003E1C52"/>
    <w:rsid w:val="003E28E2"/>
    <w:rsid w:val="003E5613"/>
    <w:rsid w:val="00470F13"/>
    <w:rsid w:val="00473810"/>
    <w:rsid w:val="00476FCC"/>
    <w:rsid w:val="004A04AA"/>
    <w:rsid w:val="004C1ED2"/>
    <w:rsid w:val="004C31B7"/>
    <w:rsid w:val="004D1569"/>
    <w:rsid w:val="004E5A3B"/>
    <w:rsid w:val="004F53EB"/>
    <w:rsid w:val="00512DC4"/>
    <w:rsid w:val="005306EC"/>
    <w:rsid w:val="0053205A"/>
    <w:rsid w:val="005446F4"/>
    <w:rsid w:val="00555F93"/>
    <w:rsid w:val="00575199"/>
    <w:rsid w:val="005C70D0"/>
    <w:rsid w:val="005E3452"/>
    <w:rsid w:val="005F6D27"/>
    <w:rsid w:val="006B7BA2"/>
    <w:rsid w:val="006C4441"/>
    <w:rsid w:val="006C6F3C"/>
    <w:rsid w:val="00721F63"/>
    <w:rsid w:val="00724242"/>
    <w:rsid w:val="0073473D"/>
    <w:rsid w:val="007432ED"/>
    <w:rsid w:val="00752FAD"/>
    <w:rsid w:val="0076771C"/>
    <w:rsid w:val="00782C19"/>
    <w:rsid w:val="007A3D8F"/>
    <w:rsid w:val="007A487A"/>
    <w:rsid w:val="007F64F2"/>
    <w:rsid w:val="008177DA"/>
    <w:rsid w:val="00820B7B"/>
    <w:rsid w:val="00870DAE"/>
    <w:rsid w:val="00893A5D"/>
    <w:rsid w:val="008A0BCF"/>
    <w:rsid w:val="009269C6"/>
    <w:rsid w:val="00960524"/>
    <w:rsid w:val="00994EB0"/>
    <w:rsid w:val="009972E4"/>
    <w:rsid w:val="009B3CDA"/>
    <w:rsid w:val="009B6B6E"/>
    <w:rsid w:val="00A019FE"/>
    <w:rsid w:val="00A11AC4"/>
    <w:rsid w:val="00AD39F3"/>
    <w:rsid w:val="00AF1FF1"/>
    <w:rsid w:val="00AF452E"/>
    <w:rsid w:val="00B60DCE"/>
    <w:rsid w:val="00B63953"/>
    <w:rsid w:val="00B918FE"/>
    <w:rsid w:val="00B93744"/>
    <w:rsid w:val="00B97CBA"/>
    <w:rsid w:val="00BB49E5"/>
    <w:rsid w:val="00BD1790"/>
    <w:rsid w:val="00C2642D"/>
    <w:rsid w:val="00C2735F"/>
    <w:rsid w:val="00C83383"/>
    <w:rsid w:val="00CB2BD2"/>
    <w:rsid w:val="00CC6F23"/>
    <w:rsid w:val="00CD6468"/>
    <w:rsid w:val="00D42288"/>
    <w:rsid w:val="00D84C98"/>
    <w:rsid w:val="00D874B6"/>
    <w:rsid w:val="00DB453D"/>
    <w:rsid w:val="00DE7A60"/>
    <w:rsid w:val="00E22182"/>
    <w:rsid w:val="00E70F9C"/>
    <w:rsid w:val="00E860CD"/>
    <w:rsid w:val="00ED240F"/>
    <w:rsid w:val="00F21D67"/>
    <w:rsid w:val="00F21F26"/>
    <w:rsid w:val="00F3182D"/>
    <w:rsid w:val="00F3469F"/>
    <w:rsid w:val="00F36186"/>
    <w:rsid w:val="00F42353"/>
    <w:rsid w:val="00F75F60"/>
    <w:rsid w:val="00F7739B"/>
    <w:rsid w:val="00F95995"/>
    <w:rsid w:val="00FE05E7"/>
    <w:rsid w:val="00FF1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7A261918"/>
  <w15:docId w15:val="{19A87D57-03A8-4052-85EB-3CC3E4372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1B01DE"/>
    <w:pPr>
      <w:spacing w:before="100" w:beforeAutospacing="1" w:after="100" w:afterAutospacing="1"/>
      <w:outlineLvl w:val="1"/>
    </w:pPr>
    <w:rPr>
      <w:rFonts w:ascii="Times New Roman" w:eastAsia="Calibri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uiPriority w:val="99"/>
    <w:unhideWhenUsed/>
    <w:rsid w:val="002E45DC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2E45DC"/>
    <w:rPr>
      <w:color w:val="800080"/>
      <w:u w:val="single"/>
    </w:rPr>
  </w:style>
  <w:style w:type="paragraph" w:styleId="NormalWeb">
    <w:name w:val="Normal (Web)"/>
    <w:basedOn w:val="Normal"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rsid w:val="005306E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01DE"/>
    <w:rPr>
      <w:rFonts w:ascii="Times New Roman" w:eastAsia="Calibri" w:hAnsi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7FDF732-303C-408E-A028-4C2DB62CF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892</Words>
  <Characters>508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Creek Church</Company>
  <LinksUpToDate>false</LinksUpToDate>
  <CharactersWithSpaces>5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k</dc:creator>
  <cp:lastModifiedBy>Marsha Koch</cp:lastModifiedBy>
  <cp:revision>7</cp:revision>
  <cp:lastPrinted>2020-06-08T15:33:00Z</cp:lastPrinted>
  <dcterms:created xsi:type="dcterms:W3CDTF">2020-01-06T14:06:00Z</dcterms:created>
  <dcterms:modified xsi:type="dcterms:W3CDTF">2020-08-24T17:50:00Z</dcterms:modified>
</cp:coreProperties>
</file>